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C6EB7" w14:textId="2397FD87" w:rsidR="00DD5F1B" w:rsidRPr="0000022B" w:rsidRDefault="00733C97" w:rsidP="007243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3C97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Pr="00733C97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733C97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733C97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33C97">
        <w:rPr>
          <w:rFonts w:ascii="Times New Roman" w:eastAsia="Times New Roman" w:hAnsi="Times New Roman" w:cs="Times New Roman" w:hint="eastAsia"/>
          <w:sz w:val="24"/>
          <w:szCs w:val="24"/>
        </w:rPr>
        <w:t>Select</w:t>
      </w:r>
      <w:r w:rsidRPr="00733C9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33C97">
        <w:rPr>
          <w:rFonts w:ascii="Times New Roman" w:eastAsia="Times New Roman" w:hAnsi="Times New Roman" w:cs="Times New Roman" w:hint="eastAsia"/>
          <w:sz w:val="24"/>
          <w:szCs w:val="24"/>
        </w:rPr>
        <w:t>SelectMany</w:t>
      </w:r>
      <w:proofErr w:type="spellEnd"/>
      <w:r w:rsidR="00DD5F1B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DD5F1B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DD5F1B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DD5F1B">
        <w:rPr>
          <w:rFonts w:ascii="Times New Roman" w:eastAsia="Times New Roman" w:hAnsi="Times New Roman" w:cs="Times New Roman"/>
          <w:sz w:val="24"/>
          <w:szCs w:val="24"/>
        </w:rPr>
        <w:br/>
      </w:r>
      <w:r w:rsidR="00DD5F1B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D5F1B">
        <w:rPr>
          <w:rFonts w:ascii="Times New Roman" w:eastAsia="Times New Roman" w:hAnsi="Times New Roman" w:cs="Times New Roman"/>
          <w:sz w:val="24"/>
          <w:szCs w:val="24"/>
        </w:rPr>
        <w:br/>
      </w:r>
      <w:r w:rsidR="00A877FF" w:rsidRPr="00A877FF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="00A877FF" w:rsidRPr="00A877FF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="00A877FF" w:rsidRPr="00A877FF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="00A877FF" w:rsidRPr="00A877F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A877FF" w:rsidRPr="00A877FF">
        <w:rPr>
          <w:rFonts w:ascii="Times New Roman" w:eastAsia="Times New Roman" w:hAnsi="Times New Roman" w:cs="Times New Roman" w:hint="eastAsia"/>
          <w:sz w:val="24"/>
          <w:szCs w:val="24"/>
        </w:rPr>
        <w:t>Select</w:t>
      </w:r>
      <w:r w:rsidR="00A877FF" w:rsidRPr="00A877F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A877FF" w:rsidRPr="00A877FF">
        <w:rPr>
          <w:rFonts w:ascii="Times New Roman" w:eastAsia="Times New Roman" w:hAnsi="Times New Roman" w:cs="Times New Roman" w:hint="eastAsia"/>
          <w:sz w:val="24"/>
          <w:szCs w:val="24"/>
        </w:rPr>
        <w:t>SelectMany</w:t>
      </w:r>
      <w:proofErr w:type="spellEnd"/>
      <w:r w:rsidR="00DD5F1B">
        <w:rPr>
          <w:rFonts w:ascii="新細明體" w:eastAsia="新細明體" w:hAnsi="新細明體" w:cs="新細明體"/>
          <w:sz w:val="24"/>
          <w:szCs w:val="24"/>
        </w:rPr>
        <w:br/>
      </w:r>
      <w:r w:rsidR="00DD5F1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D5F1B">
        <w:rPr>
          <w:rFonts w:ascii="Times New Roman" w:eastAsia="Times New Roman" w:hAnsi="Times New Roman" w:cs="Times New Roman"/>
          <w:sz w:val="24"/>
          <w:szCs w:val="24"/>
        </w:rPr>
        <w:br/>
      </w:r>
      <w:r w:rsidR="00DD5F1B" w:rsidRPr="0000022B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580155C" w14:textId="77777777" w:rsidR="00DD5F1B" w:rsidRPr="0000022B" w:rsidRDefault="00DD5F1B" w:rsidP="007243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022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DC02AB6" w14:textId="77777777" w:rsidR="00DD5F1B" w:rsidRPr="0000022B" w:rsidRDefault="00DD5F1B" w:rsidP="007243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022B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0335C1D" w14:textId="77777777" w:rsidR="00DD5F1B" w:rsidRPr="0000022B" w:rsidRDefault="00DD5F1B" w:rsidP="007243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022B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00022B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00022B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1D618FC4" w14:textId="77777777" w:rsidR="00DD5F1B" w:rsidRPr="0000022B" w:rsidRDefault="00DD5F1B" w:rsidP="0072433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022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08EB8E2" w14:textId="5E7A2694" w:rsidR="00D975F5" w:rsidRDefault="00DD5F1B" w:rsidP="00724335">
      <w:pPr>
        <w:spacing w:after="0"/>
      </w:pPr>
      <w:r w:rsidRPr="0000022B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00022B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0002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00022B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E577051" w14:textId="77777777" w:rsidR="00D975F5" w:rsidRDefault="00D975F5" w:rsidP="00724335">
      <w:pPr>
        <w:spacing w:after="0"/>
      </w:pPr>
    </w:p>
    <w:p w14:paraId="2B7CD8CD" w14:textId="77777777" w:rsidR="00D975F5" w:rsidRDefault="00D975F5" w:rsidP="00724335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6F95F03C" w14:textId="77777777" w:rsidR="00D975F5" w:rsidRDefault="00D975F5" w:rsidP="00724335">
      <w:pPr>
        <w:spacing w:after="0"/>
      </w:pPr>
    </w:p>
    <w:p w14:paraId="662E1DBD" w14:textId="77777777" w:rsidR="00D975F5" w:rsidRDefault="00D975F5" w:rsidP="00724335">
      <w:pPr>
        <w:spacing w:after="0"/>
      </w:pPr>
    </w:p>
    <w:p w14:paraId="1237C3E3" w14:textId="77777777" w:rsidR="00D975F5" w:rsidRDefault="00D975F5" w:rsidP="00724335">
      <w:pPr>
        <w:spacing w:after="0"/>
      </w:pPr>
      <w:r>
        <w:t>1.</w:t>
      </w:r>
    </w:p>
    <w:p w14:paraId="0062A858" w14:textId="77777777" w:rsidR="00D975F5" w:rsidRDefault="00D975F5" w:rsidP="00724335">
      <w:pPr>
        <w:spacing w:after="0"/>
      </w:pPr>
      <w:proofErr w:type="gramStart"/>
      <w:r>
        <w:t>Select(</w:t>
      </w:r>
      <w:proofErr w:type="gramEnd"/>
      <w:r>
        <w:t xml:space="preserve">) and </w:t>
      </w:r>
      <w:proofErr w:type="spellStart"/>
      <w:r>
        <w:t>SelectMany</w:t>
      </w:r>
      <w:proofErr w:type="spellEnd"/>
      <w:r>
        <w:t>() are projection operators </w:t>
      </w:r>
    </w:p>
    <w:p w14:paraId="63E0F961" w14:textId="77777777" w:rsidR="00D975F5" w:rsidRDefault="00D975F5" w:rsidP="00724335">
      <w:pPr>
        <w:spacing w:after="0"/>
      </w:pPr>
      <w:r>
        <w:t>which can specify what properties to retrieve,</w:t>
      </w:r>
    </w:p>
    <w:p w14:paraId="48CBEE08" w14:textId="77777777" w:rsidR="00D975F5" w:rsidRDefault="00D975F5" w:rsidP="00724335">
      <w:pPr>
        <w:spacing w:after="0"/>
      </w:pPr>
      <w:r>
        <w:t>just like TSQL Select clause can specify what columns to retrieve.</w:t>
      </w:r>
    </w:p>
    <w:p w14:paraId="5277916E" w14:textId="77777777" w:rsidR="00D975F5" w:rsidRDefault="00D975F5" w:rsidP="00724335">
      <w:pPr>
        <w:spacing w:after="0"/>
      </w:pPr>
      <w:r>
        <w:t>-----------------</w:t>
      </w:r>
    </w:p>
    <w:p w14:paraId="501311B6" w14:textId="77777777" w:rsidR="00D975F5" w:rsidRDefault="00D975F5" w:rsidP="00724335">
      <w:pPr>
        <w:spacing w:after="0"/>
      </w:pPr>
      <w:r>
        <w:t>1.0.</w:t>
      </w:r>
    </w:p>
    <w:p w14:paraId="069B4A6A" w14:textId="77777777" w:rsidR="00D975F5" w:rsidRDefault="00D975F5" w:rsidP="00724335">
      <w:pPr>
        <w:spacing w:after="0"/>
      </w:pPr>
      <w:proofErr w:type="gramStart"/>
      <w:r>
        <w:t>Select(</w:t>
      </w:r>
      <w:proofErr w:type="gramEnd"/>
      <w:r>
        <w:t xml:space="preserve">) V.S. </w:t>
      </w:r>
      <w:proofErr w:type="spellStart"/>
      <w:r>
        <w:t>SelectMany</w:t>
      </w:r>
      <w:proofErr w:type="spellEnd"/>
      <w:r>
        <w:t>()</w:t>
      </w:r>
    </w:p>
    <w:p w14:paraId="0E826913" w14:textId="77777777" w:rsidR="00D975F5" w:rsidRDefault="00D975F5" w:rsidP="00724335">
      <w:pPr>
        <w:spacing w:after="0"/>
      </w:pPr>
      <w:r>
        <w:t>1.0.1.</w:t>
      </w:r>
    </w:p>
    <w:p w14:paraId="3C05C9F5" w14:textId="77777777" w:rsidR="00D975F5" w:rsidRDefault="00D975F5" w:rsidP="00724335">
      <w:pPr>
        <w:spacing w:after="0"/>
      </w:pPr>
      <w:r>
        <w:t>If T1 has List&lt;T2&gt; as its property, </w:t>
      </w:r>
    </w:p>
    <w:p w14:paraId="45217D7E" w14:textId="77777777" w:rsidR="00D975F5" w:rsidRDefault="00D975F5" w:rsidP="00724335">
      <w:pPr>
        <w:spacing w:after="0"/>
      </w:pPr>
      <w:r>
        <w:t>I assume there is a List&lt;T1&gt;.</w:t>
      </w:r>
    </w:p>
    <w:p w14:paraId="30D81B2C" w14:textId="77777777" w:rsidR="00D975F5" w:rsidRDefault="00D975F5" w:rsidP="00724335">
      <w:pPr>
        <w:spacing w:after="0"/>
      </w:pPr>
      <w:r>
        <w:t>When we use </w:t>
      </w:r>
      <w:proofErr w:type="gramStart"/>
      <w:r>
        <w:t>Select(</w:t>
      </w:r>
      <w:proofErr w:type="gramEnd"/>
      <w:r>
        <w:t>) method, </w:t>
      </w:r>
    </w:p>
    <w:p w14:paraId="6D973D00" w14:textId="77777777" w:rsidR="00D975F5" w:rsidRDefault="00D975F5" w:rsidP="00724335">
      <w:pPr>
        <w:spacing w:after="0"/>
      </w:pPr>
      <w:r>
        <w:t>then it will return List of List&lt;T2&gt;.</w:t>
      </w:r>
    </w:p>
    <w:p w14:paraId="5E0C16EB" w14:textId="77777777" w:rsidR="00D975F5" w:rsidRDefault="00D975F5" w:rsidP="00724335">
      <w:pPr>
        <w:spacing w:after="0"/>
      </w:pPr>
      <w:r>
        <w:t xml:space="preserve">Thus, we </w:t>
      </w:r>
      <w:proofErr w:type="gramStart"/>
      <w:r>
        <w:t>have to</w:t>
      </w:r>
      <w:proofErr w:type="gramEnd"/>
      <w:r>
        <w:t xml:space="preserve"> use 2 nested foreach loops to get all List of List&lt;T2&gt;</w:t>
      </w:r>
    </w:p>
    <w:p w14:paraId="10D82132" w14:textId="77777777" w:rsidR="00D975F5" w:rsidRDefault="00D975F5" w:rsidP="00724335">
      <w:pPr>
        <w:spacing w:after="0"/>
      </w:pPr>
      <w:r>
        <w:t>1.0.2.</w:t>
      </w:r>
    </w:p>
    <w:p w14:paraId="4E7E3D40" w14:textId="77777777" w:rsidR="00D975F5" w:rsidRDefault="00D975F5" w:rsidP="00724335">
      <w:pPr>
        <w:spacing w:after="0"/>
      </w:pPr>
      <w:proofErr w:type="spellStart"/>
      <w:proofErr w:type="gramStart"/>
      <w:r>
        <w:t>SelectMany</w:t>
      </w:r>
      <w:proofErr w:type="spellEnd"/>
      <w:r>
        <w:t>(</w:t>
      </w:r>
      <w:proofErr w:type="gramEnd"/>
      <w:r>
        <w:t>) flattens queries that return lists of lists into a single list. </w:t>
      </w:r>
    </w:p>
    <w:p w14:paraId="5C00A208" w14:textId="77777777" w:rsidR="00D975F5" w:rsidRDefault="00D975F5" w:rsidP="00724335">
      <w:pPr>
        <w:spacing w:after="0"/>
      </w:pPr>
      <w:r>
        <w:t>Thus, we just need 1 foreach loops to get all List&lt;T2&gt;</w:t>
      </w:r>
    </w:p>
    <w:p w14:paraId="1F54E852" w14:textId="77777777" w:rsidR="00D975F5" w:rsidRDefault="00D975F5" w:rsidP="00724335">
      <w:pPr>
        <w:spacing w:after="0"/>
      </w:pPr>
      <w:r>
        <w:t>-----------------</w:t>
      </w:r>
    </w:p>
    <w:p w14:paraId="17615C58" w14:textId="77777777" w:rsidR="00D975F5" w:rsidRDefault="00D975F5" w:rsidP="00724335">
      <w:pPr>
        <w:spacing w:after="0"/>
      </w:pPr>
      <w:r>
        <w:t>1.1.</w:t>
      </w:r>
    </w:p>
    <w:p w14:paraId="0D206B8C" w14:textId="77777777" w:rsidR="00D975F5" w:rsidRDefault="00D975F5" w:rsidP="00724335">
      <w:pPr>
        <w:spacing w:after="0"/>
      </w:pPr>
      <w:r>
        <w:t>//</w:t>
      </w:r>
      <w:proofErr w:type="spellStart"/>
      <w:r>
        <w:t>Enumerable.Select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TResult</w:t>
      </w:r>
      <w:proofErr w:type="spellEnd"/>
      <w:r>
        <w:t>&gt;</w:t>
      </w:r>
    </w:p>
    <w:p w14:paraId="2FCA8997" w14:textId="77777777" w:rsidR="00D975F5" w:rsidRDefault="00D975F5" w:rsidP="00724335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TResult</w:t>
      </w:r>
      <w:proofErr w:type="spellEnd"/>
      <w:r>
        <w:t>&gt; selector)</w:t>
      </w:r>
    </w:p>
    <w:p w14:paraId="080D3462" w14:textId="77777777" w:rsidR="00D975F5" w:rsidRDefault="00D975F5" w:rsidP="00724335">
      <w:pPr>
        <w:spacing w:after="0"/>
      </w:pPr>
      <w:r>
        <w:t>Reference:</w:t>
      </w:r>
    </w:p>
    <w:p w14:paraId="7D9F54DC" w14:textId="77777777" w:rsidR="00D975F5" w:rsidRDefault="00000000" w:rsidP="00724335">
      <w:pPr>
        <w:spacing w:after="0"/>
      </w:pPr>
      <w:hyperlink r:id="rId9" w:history="1">
        <w:r w:rsidR="00D975F5">
          <w:rPr>
            <w:rStyle w:val="Hyperlink"/>
          </w:rPr>
          <w:t>https://msdn.microsoft.com/en-us/library/bb548891(v=vs.110).aspx</w:t>
        </w:r>
      </w:hyperlink>
    </w:p>
    <w:p w14:paraId="64878424" w14:textId="77777777" w:rsidR="00D975F5" w:rsidRDefault="00D975F5" w:rsidP="00724335">
      <w:pPr>
        <w:spacing w:after="0"/>
      </w:pPr>
      <w:r>
        <w:t>Projects each element of a sequence into a new form.</w:t>
      </w:r>
    </w:p>
    <w:p w14:paraId="3DE53B9C" w14:textId="77777777" w:rsidR="00D975F5" w:rsidRDefault="00D975F5" w:rsidP="00724335">
      <w:pPr>
        <w:spacing w:after="0"/>
      </w:pPr>
      <w:r>
        <w:t>-----------------</w:t>
      </w:r>
    </w:p>
    <w:p w14:paraId="1E2CA40B" w14:textId="77777777" w:rsidR="00D975F5" w:rsidRDefault="00D975F5" w:rsidP="00724335">
      <w:pPr>
        <w:spacing w:after="0"/>
      </w:pPr>
      <w:r>
        <w:t>1.2.</w:t>
      </w:r>
    </w:p>
    <w:p w14:paraId="319E01B4" w14:textId="77777777" w:rsidR="00D975F5" w:rsidRDefault="00D975F5" w:rsidP="00724335">
      <w:pPr>
        <w:spacing w:after="0"/>
      </w:pPr>
      <w:r>
        <w:t>//</w:t>
      </w:r>
      <w:proofErr w:type="spellStart"/>
      <w:r>
        <w:t>Enumerable.SelectMany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TResult</w:t>
      </w:r>
      <w:proofErr w:type="spellEnd"/>
      <w:r>
        <w:t>&gt;</w:t>
      </w:r>
    </w:p>
    <w:p w14:paraId="15B429B7" w14:textId="77777777" w:rsidR="00D975F5" w:rsidRDefault="00D975F5" w:rsidP="00724335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Result</w:t>
      </w:r>
      <w:proofErr w:type="spellEnd"/>
      <w:r>
        <w:t>&gt;&gt; selector)</w:t>
      </w:r>
    </w:p>
    <w:p w14:paraId="3BB1045B" w14:textId="77777777" w:rsidR="00D975F5" w:rsidRDefault="00D975F5" w:rsidP="00724335">
      <w:pPr>
        <w:spacing w:after="0"/>
      </w:pPr>
      <w:r>
        <w:t>Reference:</w:t>
      </w:r>
    </w:p>
    <w:p w14:paraId="1100FDB7" w14:textId="77777777" w:rsidR="00D975F5" w:rsidRDefault="00000000" w:rsidP="00724335">
      <w:pPr>
        <w:spacing w:after="0"/>
      </w:pPr>
      <w:hyperlink r:id="rId10" w:history="1">
        <w:r w:rsidR="00D975F5">
          <w:rPr>
            <w:rStyle w:val="Hyperlink"/>
          </w:rPr>
          <w:t>https://msdn.microsoft.com/en-us/library/bb534336(v=vs.110).aspx</w:t>
        </w:r>
      </w:hyperlink>
    </w:p>
    <w:p w14:paraId="6E12031C" w14:textId="77777777" w:rsidR="00D975F5" w:rsidRDefault="00D975F5" w:rsidP="00724335">
      <w:pPr>
        <w:spacing w:after="0"/>
      </w:pPr>
      <w:r>
        <w:t xml:space="preserve">Projects each element of a sequence to an </w:t>
      </w:r>
      <w:proofErr w:type="spellStart"/>
      <w:r>
        <w:t>IEnumerable</w:t>
      </w:r>
      <w:proofErr w:type="spellEnd"/>
      <w:r>
        <w:t>&lt;T&gt; </w:t>
      </w:r>
    </w:p>
    <w:p w14:paraId="440E3AC3" w14:textId="77777777" w:rsidR="00D975F5" w:rsidRDefault="00D975F5" w:rsidP="00724335">
      <w:pPr>
        <w:spacing w:after="0"/>
      </w:pPr>
      <w:r>
        <w:t>and flattens the resulting sequences into one sequence.</w:t>
      </w:r>
    </w:p>
    <w:p w14:paraId="70F132C3" w14:textId="77777777" w:rsidR="00D975F5" w:rsidRDefault="00D975F5" w:rsidP="00724335">
      <w:pPr>
        <w:spacing w:after="0"/>
      </w:pPr>
      <w:r>
        <w:t>-----------------</w:t>
      </w:r>
    </w:p>
    <w:p w14:paraId="70356091" w14:textId="77777777" w:rsidR="00D975F5" w:rsidRDefault="00D975F5" w:rsidP="00724335">
      <w:pPr>
        <w:spacing w:after="0"/>
      </w:pPr>
      <w:r>
        <w:t>1.3.</w:t>
      </w:r>
    </w:p>
    <w:p w14:paraId="4AC69316" w14:textId="77777777" w:rsidR="00D975F5" w:rsidRDefault="00D975F5" w:rsidP="00724335">
      <w:pPr>
        <w:spacing w:after="0"/>
      </w:pPr>
      <w:r>
        <w:t>//</w:t>
      </w:r>
      <w:proofErr w:type="spellStart"/>
      <w:r>
        <w:t>Enumerable.SelectMany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TCollection</w:t>
      </w:r>
      <w:proofErr w:type="spellEnd"/>
      <w:r>
        <w:t>,</w:t>
      </w:r>
      <w:r>
        <w:t> </w:t>
      </w:r>
      <w:proofErr w:type="spellStart"/>
      <w:r>
        <w:t>TResult</w:t>
      </w:r>
      <w:proofErr w:type="spellEnd"/>
      <w:r>
        <w:t>&gt; </w:t>
      </w:r>
    </w:p>
    <w:p w14:paraId="3F0588EF" w14:textId="77777777" w:rsidR="00D975F5" w:rsidRDefault="00D975F5" w:rsidP="00724335">
      <w:pPr>
        <w:spacing w:after="0"/>
      </w:pPr>
      <w:r>
        <w:lastRenderedPageBreak/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 ,</w:t>
      </w:r>
      <w:r>
        <w:t> </w:t>
      </w:r>
    </w:p>
    <w:p w14:paraId="52631FC6" w14:textId="77777777" w:rsidR="00D975F5" w:rsidRDefault="00D975F5" w:rsidP="00724335">
      <w:pPr>
        <w:spacing w:after="0"/>
      </w:pPr>
      <w:r>
        <w:t>//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Collection</w:t>
      </w:r>
      <w:proofErr w:type="spellEnd"/>
      <w:r>
        <w:t xml:space="preserve">&gt;&gt; </w:t>
      </w:r>
      <w:proofErr w:type="spellStart"/>
      <w:r>
        <w:t>collectionSelector</w:t>
      </w:r>
      <w:proofErr w:type="spellEnd"/>
      <w:r>
        <w:t>,</w:t>
      </w:r>
      <w:r>
        <w:t> </w:t>
      </w:r>
    </w:p>
    <w:p w14:paraId="3FC6DECC" w14:textId="77777777" w:rsidR="00D975F5" w:rsidRDefault="00D975F5" w:rsidP="00724335">
      <w:pPr>
        <w:spacing w:after="0"/>
      </w:pPr>
      <w:r>
        <w:t>//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TCollection</w:t>
      </w:r>
      <w:proofErr w:type="spellEnd"/>
      <w:r>
        <w:t>,</w:t>
      </w:r>
      <w:r>
        <w:t> </w:t>
      </w:r>
      <w:proofErr w:type="spellStart"/>
      <w:r>
        <w:t>TResult</w:t>
      </w:r>
      <w:proofErr w:type="spellEnd"/>
      <w:r>
        <w:t xml:space="preserve">&gt; </w:t>
      </w:r>
      <w:proofErr w:type="spellStart"/>
      <w:r>
        <w:t>resultSelector</w:t>
      </w:r>
      <w:proofErr w:type="spellEnd"/>
      <w:r>
        <w:t>)</w:t>
      </w:r>
    </w:p>
    <w:p w14:paraId="4B5E1937" w14:textId="77777777" w:rsidR="00D975F5" w:rsidRDefault="00D975F5" w:rsidP="00724335">
      <w:pPr>
        <w:spacing w:after="0"/>
      </w:pPr>
      <w:r>
        <w:t>Reference:</w:t>
      </w:r>
    </w:p>
    <w:p w14:paraId="73FA3C67" w14:textId="77777777" w:rsidR="00D975F5" w:rsidRDefault="00000000" w:rsidP="00724335">
      <w:pPr>
        <w:spacing w:after="0"/>
      </w:pPr>
      <w:hyperlink r:id="rId11" w:history="1">
        <w:r w:rsidR="00D975F5">
          <w:rPr>
            <w:rStyle w:val="Hyperlink"/>
          </w:rPr>
          <w:t>https://msdn.microsoft.com/en-us/library/bb534631(v=vs.110).aspx</w:t>
        </w:r>
      </w:hyperlink>
    </w:p>
    <w:p w14:paraId="61EC2B0F" w14:textId="77777777" w:rsidR="00D975F5" w:rsidRDefault="00D975F5" w:rsidP="00724335">
      <w:pPr>
        <w:spacing w:after="0"/>
      </w:pPr>
      <w:r>
        <w:t xml:space="preserve">Projects each element of a sequence to an </w:t>
      </w:r>
      <w:proofErr w:type="spellStart"/>
      <w:r>
        <w:t>IEnumerable</w:t>
      </w:r>
      <w:proofErr w:type="spellEnd"/>
      <w:r>
        <w:t>&lt;T&gt;, </w:t>
      </w:r>
    </w:p>
    <w:p w14:paraId="3C3CD12A" w14:textId="77777777" w:rsidR="00D975F5" w:rsidRDefault="00D975F5" w:rsidP="00724335">
      <w:pPr>
        <w:spacing w:after="0"/>
      </w:pPr>
      <w:r>
        <w:t>flattens the resulting sequences into one sequence, </w:t>
      </w:r>
    </w:p>
    <w:p w14:paraId="0431159F" w14:textId="77777777" w:rsidR="00D975F5" w:rsidRDefault="00D975F5" w:rsidP="00724335">
      <w:pPr>
        <w:spacing w:after="0"/>
      </w:pPr>
      <w:r>
        <w:t>and invokes a result selector function on each element therein.</w:t>
      </w:r>
    </w:p>
    <w:p w14:paraId="6A1734AC" w14:textId="77777777" w:rsidR="00D975F5" w:rsidRDefault="00D975F5" w:rsidP="00724335">
      <w:pPr>
        <w:spacing w:after="0"/>
      </w:pPr>
      <w:proofErr w:type="spellStart"/>
      <w:r>
        <w:t>TSource</w:t>
      </w:r>
      <w:proofErr w:type="spellEnd"/>
    </w:p>
    <w:p w14:paraId="174CA85E" w14:textId="77777777" w:rsidR="00D975F5" w:rsidRDefault="00D975F5" w:rsidP="00724335">
      <w:pPr>
        <w:spacing w:after="0"/>
      </w:pPr>
      <w:r>
        <w:t>The type of the elements of source.</w:t>
      </w:r>
    </w:p>
    <w:p w14:paraId="72E3D79E" w14:textId="77777777" w:rsidR="00D975F5" w:rsidRDefault="00D975F5" w:rsidP="00724335">
      <w:pPr>
        <w:spacing w:after="0"/>
      </w:pPr>
      <w:proofErr w:type="spellStart"/>
      <w:r>
        <w:t>TCollection</w:t>
      </w:r>
      <w:proofErr w:type="spellEnd"/>
    </w:p>
    <w:p w14:paraId="29D3AE74" w14:textId="77777777" w:rsidR="00D975F5" w:rsidRDefault="00D975F5" w:rsidP="00724335">
      <w:pPr>
        <w:spacing w:after="0"/>
      </w:pPr>
      <w:r>
        <w:t xml:space="preserve">The type of the intermediate elements collected by </w:t>
      </w:r>
      <w:proofErr w:type="spellStart"/>
      <w:r>
        <w:t>collectionSelector</w:t>
      </w:r>
      <w:proofErr w:type="spellEnd"/>
      <w:r>
        <w:t>.</w:t>
      </w:r>
    </w:p>
    <w:p w14:paraId="38D85AE7" w14:textId="77777777" w:rsidR="00D975F5" w:rsidRDefault="00D975F5" w:rsidP="00724335">
      <w:pPr>
        <w:spacing w:after="0"/>
      </w:pPr>
      <w:proofErr w:type="spellStart"/>
      <w:r>
        <w:t>TResult</w:t>
      </w:r>
      <w:proofErr w:type="spellEnd"/>
    </w:p>
    <w:p w14:paraId="5F2423B0" w14:textId="77777777" w:rsidR="00D975F5" w:rsidRDefault="00D975F5" w:rsidP="00724335">
      <w:pPr>
        <w:spacing w:after="0"/>
      </w:pPr>
      <w:r>
        <w:t>The type of the elements of the resulting sequence.</w:t>
      </w:r>
    </w:p>
    <w:p w14:paraId="0879F3A1" w14:textId="77777777" w:rsidR="00D975F5" w:rsidRDefault="00D975F5" w:rsidP="00724335">
      <w:pPr>
        <w:spacing w:after="0"/>
      </w:pPr>
      <w:r>
        <w:t>------------</w:t>
      </w:r>
    </w:p>
    <w:p w14:paraId="49840F0D" w14:textId="77777777" w:rsidR="00D975F5" w:rsidRDefault="00D975F5" w:rsidP="00724335">
      <w:pPr>
        <w:spacing w:after="0"/>
      </w:pPr>
      <w:r>
        <w:t>1.3.1.</w:t>
      </w:r>
    </w:p>
    <w:p w14:paraId="6A423BF6" w14:textId="77777777" w:rsidR="00D975F5" w:rsidRDefault="00D975F5" w:rsidP="00724335">
      <w:pPr>
        <w:spacing w:after="0"/>
      </w:pPr>
      <w:r>
        <w:t>E.g.</w:t>
      </w:r>
    </w:p>
    <w:p w14:paraId="0A034F32" w14:textId="77777777" w:rsidR="00D975F5" w:rsidRDefault="00D975F5" w:rsidP="00724335">
      <w:pPr>
        <w:spacing w:after="0"/>
      </w:pPr>
      <w:r>
        <w:t>////Error!!</w:t>
      </w:r>
    </w:p>
    <w:p w14:paraId="3C01EA2F" w14:textId="77777777" w:rsidR="00D975F5" w:rsidRDefault="00D975F5" w:rsidP="00724335">
      <w:pPr>
        <w:spacing w:after="0"/>
      </w:pPr>
      <w:r>
        <w:t xml:space="preserve">//var gamerNameAlongWithSkills2 = </w:t>
      </w:r>
      <w:proofErr w:type="spellStart"/>
      <w:r>
        <w:t>GamerHelper.GetSampleGamers</w:t>
      </w:r>
      <w:proofErr w:type="spellEnd"/>
      <w:r>
        <w:t>()</w:t>
      </w:r>
    </w:p>
    <w:p w14:paraId="3081EFAE" w14:textId="77777777" w:rsidR="00D975F5" w:rsidRDefault="00D975F5" w:rsidP="00724335">
      <w:pPr>
        <w:spacing w:after="0"/>
      </w:pPr>
      <w:r>
        <w:t>//  </w:t>
      </w:r>
      <w:proofErr w:type="gramStart"/>
      <w:r>
        <w:t>  .</w:t>
      </w:r>
      <w:proofErr w:type="spellStart"/>
      <w:r>
        <w:t>SelectMany</w:t>
      </w:r>
      <w:proofErr w:type="spellEnd"/>
      <w:proofErr w:type="gramEnd"/>
      <w:r>
        <w:t>(</w:t>
      </w:r>
    </w:p>
    <w:p w14:paraId="03D4C18D" w14:textId="77777777" w:rsidR="00D975F5" w:rsidRDefault="00D975F5" w:rsidP="00724335">
      <w:pPr>
        <w:spacing w:after="0"/>
      </w:pPr>
      <w:r>
        <w:t>//     </w:t>
      </w:r>
      <w:proofErr w:type="gramStart"/>
      <w:r>
        <w:t>   (</w:t>
      </w:r>
      <w:proofErr w:type="gramEnd"/>
      <w:r>
        <w:t xml:space="preserve">gamer, skill) =&gt; new { </w:t>
      </w:r>
      <w:proofErr w:type="spellStart"/>
      <w:r>
        <w:t>GamerName</w:t>
      </w:r>
      <w:proofErr w:type="spellEnd"/>
      <w:r>
        <w:t xml:space="preserve"> = </w:t>
      </w:r>
      <w:proofErr w:type="spellStart"/>
      <w:r>
        <w:t>gamer.Name</w:t>
      </w:r>
      <w:proofErr w:type="spellEnd"/>
      <w:r>
        <w:t>, Skill = skill });</w:t>
      </w:r>
    </w:p>
    <w:p w14:paraId="141201D0" w14:textId="77777777" w:rsidR="00D975F5" w:rsidRDefault="00D975F5" w:rsidP="00724335">
      <w:pPr>
        <w:spacing w:after="0"/>
      </w:pPr>
      <w:r>
        <w:t>------------</w:t>
      </w:r>
    </w:p>
    <w:p w14:paraId="11DC35E6" w14:textId="77777777" w:rsidR="00D975F5" w:rsidRDefault="00D975F5" w:rsidP="00724335">
      <w:pPr>
        <w:spacing w:after="0"/>
      </w:pPr>
      <w:r>
        <w:t>1.3.2.</w:t>
      </w:r>
    </w:p>
    <w:p w14:paraId="480C67E9" w14:textId="77777777" w:rsidR="00D975F5" w:rsidRDefault="00D975F5" w:rsidP="00724335">
      <w:pPr>
        <w:spacing w:after="0"/>
      </w:pPr>
      <w:r>
        <w:t xml:space="preserve">//var </w:t>
      </w:r>
      <w:proofErr w:type="spellStart"/>
      <w:r>
        <w:t>gamerNameAlongWithSkills</w:t>
      </w:r>
      <w:proofErr w:type="spellEnd"/>
      <w:r>
        <w:t xml:space="preserve"> = </w:t>
      </w:r>
      <w:proofErr w:type="spellStart"/>
      <w:r>
        <w:t>GamerHelper.GetSampleGamers</w:t>
      </w:r>
      <w:proofErr w:type="spellEnd"/>
      <w:r>
        <w:t>()</w:t>
      </w:r>
    </w:p>
    <w:p w14:paraId="1EFB27B1" w14:textId="77777777" w:rsidR="00D975F5" w:rsidRDefault="00D975F5" w:rsidP="00724335">
      <w:pPr>
        <w:spacing w:after="0"/>
      </w:pPr>
      <w:r>
        <w:t>//  </w:t>
      </w:r>
      <w:proofErr w:type="gramStart"/>
      <w:r>
        <w:t>  .</w:t>
      </w:r>
      <w:proofErr w:type="spellStart"/>
      <w:r>
        <w:t>SelectMany</w:t>
      </w:r>
      <w:proofErr w:type="spellEnd"/>
      <w:proofErr w:type="gramEnd"/>
      <w:r>
        <w:t>(</w:t>
      </w:r>
    </w:p>
    <w:p w14:paraId="242E872C" w14:textId="77777777" w:rsidR="00D975F5" w:rsidRDefault="00D975F5" w:rsidP="00724335">
      <w:pPr>
        <w:spacing w:after="0"/>
      </w:pPr>
      <w:r>
        <w:t xml:space="preserve">//        g =&gt; </w:t>
      </w:r>
      <w:proofErr w:type="spellStart"/>
      <w:proofErr w:type="gramStart"/>
      <w:r>
        <w:t>g.Skills</w:t>
      </w:r>
      <w:proofErr w:type="spellEnd"/>
      <w:proofErr w:type="gramEnd"/>
      <w:r>
        <w:t>,</w:t>
      </w:r>
    </w:p>
    <w:p w14:paraId="28045C9B" w14:textId="77777777" w:rsidR="00D975F5" w:rsidRDefault="00D975F5" w:rsidP="00724335">
      <w:pPr>
        <w:spacing w:after="0"/>
      </w:pPr>
      <w:r>
        <w:t>//     </w:t>
      </w:r>
      <w:proofErr w:type="gramStart"/>
      <w:r>
        <w:t>   (</w:t>
      </w:r>
      <w:proofErr w:type="gramEnd"/>
      <w:r>
        <w:t xml:space="preserve">gamer, skill) =&gt; new { </w:t>
      </w:r>
      <w:proofErr w:type="spellStart"/>
      <w:r>
        <w:t>GamerName</w:t>
      </w:r>
      <w:proofErr w:type="spellEnd"/>
      <w:r>
        <w:t xml:space="preserve"> = </w:t>
      </w:r>
      <w:proofErr w:type="spellStart"/>
      <w:r>
        <w:t>gamer.Name</w:t>
      </w:r>
      <w:proofErr w:type="spellEnd"/>
      <w:r>
        <w:t>, Skill = skill });</w:t>
      </w:r>
    </w:p>
    <w:p w14:paraId="4A6173EF" w14:textId="77777777" w:rsidR="00D975F5" w:rsidRDefault="00D975F5" w:rsidP="00724335">
      <w:pPr>
        <w:spacing w:after="0"/>
      </w:pPr>
      <w:r>
        <w:t>//Console.WriteLine($"gamerNameAlongWithSkills.Count</w:t>
      </w:r>
      <w:proofErr w:type="gramStart"/>
      <w:r>
        <w:t>()=</w:t>
      </w:r>
      <w:proofErr w:type="gramEnd"/>
      <w:r>
        <w:t>={gamerNameAlongWithSkills.Count()}");</w:t>
      </w:r>
    </w:p>
    <w:p w14:paraId="17A9788F" w14:textId="77777777" w:rsidR="00D975F5" w:rsidRDefault="00D975F5" w:rsidP="00724335">
      <w:pPr>
        <w:spacing w:after="0"/>
      </w:pPr>
      <w:r>
        <w:t xml:space="preserve">//foreach (var </w:t>
      </w:r>
      <w:proofErr w:type="spellStart"/>
      <w:r>
        <w:t>gamerNameAlongWithSkillsItem</w:t>
      </w:r>
      <w:proofErr w:type="spellEnd"/>
      <w:r>
        <w:t xml:space="preserve"> in </w:t>
      </w:r>
      <w:proofErr w:type="spellStart"/>
      <w:r>
        <w:t>gamerNameAlongWithSkills</w:t>
      </w:r>
      <w:proofErr w:type="spellEnd"/>
      <w:r>
        <w:t>)</w:t>
      </w:r>
    </w:p>
    <w:p w14:paraId="5B82CC88" w14:textId="77777777" w:rsidR="00D975F5" w:rsidRDefault="00D975F5" w:rsidP="00724335">
      <w:pPr>
        <w:spacing w:after="0"/>
      </w:pPr>
      <w:r>
        <w:t>//{</w:t>
      </w:r>
    </w:p>
    <w:p w14:paraId="43ED5B4B" w14:textId="77777777" w:rsidR="00D975F5" w:rsidRDefault="00D975F5" w:rsidP="00724335">
      <w:pPr>
        <w:spacing w:after="0"/>
      </w:pPr>
      <w:r>
        <w:t>//    Console.WriteLine($"GamerName=</w:t>
      </w:r>
      <w:proofErr w:type="gramStart"/>
      <w:r>
        <w:t>={</w:t>
      </w:r>
      <w:proofErr w:type="gramEnd"/>
      <w:r>
        <w:t>gamerNameAlongWithSkillsItem.GamerName}, " +</w:t>
      </w:r>
    </w:p>
    <w:p w14:paraId="03D41694" w14:textId="77777777" w:rsidR="00D975F5" w:rsidRDefault="00D975F5" w:rsidP="00724335">
      <w:pPr>
        <w:spacing w:after="0"/>
      </w:pPr>
      <w:r>
        <w:t>//                        $"Skill=</w:t>
      </w:r>
      <w:proofErr w:type="gramStart"/>
      <w:r>
        <w:t>={</w:t>
      </w:r>
      <w:proofErr w:type="gramEnd"/>
      <w:r>
        <w:t>gamerNameAlongWithSkillsItem.Skill}");</w:t>
      </w:r>
    </w:p>
    <w:p w14:paraId="7A72E66E" w14:textId="77777777" w:rsidR="00D975F5" w:rsidRDefault="00D975F5" w:rsidP="00724335">
      <w:pPr>
        <w:spacing w:after="0"/>
      </w:pPr>
      <w:r>
        <w:t>//}</w:t>
      </w:r>
    </w:p>
    <w:p w14:paraId="24FF12C8" w14:textId="77777777" w:rsidR="00D975F5" w:rsidRDefault="00D975F5" w:rsidP="00724335">
      <w:pPr>
        <w:spacing w:after="0"/>
      </w:pPr>
      <w:r>
        <w:t xml:space="preserve">If </w:t>
      </w:r>
      <w:proofErr w:type="spellStart"/>
      <w:r>
        <w:t>SelectMany</w:t>
      </w:r>
      <w:proofErr w:type="spellEnd"/>
      <w:r>
        <w:t xml:space="preserve"> want to project to anonymous type,</w:t>
      </w:r>
    </w:p>
    <w:p w14:paraId="68805034" w14:textId="77777777" w:rsidR="00D975F5" w:rsidRDefault="00D975F5" w:rsidP="00724335">
      <w:pPr>
        <w:spacing w:after="0"/>
      </w:pPr>
      <w:r>
        <w:t xml:space="preserve">then it </w:t>
      </w:r>
      <w:proofErr w:type="gramStart"/>
      <w:r>
        <w:t>need</w:t>
      </w:r>
      <w:proofErr w:type="gramEnd"/>
      <w:r>
        <w:t xml:space="preserve"> the second parameter,</w:t>
      </w:r>
    </w:p>
    <w:p w14:paraId="1D91DB05" w14:textId="77777777" w:rsidR="00D975F5" w:rsidRDefault="00D975F5" w:rsidP="00724335">
      <w:pPr>
        <w:spacing w:after="0"/>
      </w:pP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IEnumerable</w:t>
      </w:r>
      <w:proofErr w:type="spellEnd"/>
      <w:r>
        <w:t>&lt;</w:t>
      </w:r>
      <w:proofErr w:type="spellStart"/>
      <w:r>
        <w:t>TCollection</w:t>
      </w:r>
      <w:proofErr w:type="spellEnd"/>
      <w:r>
        <w:t xml:space="preserve">&gt;&gt; </w:t>
      </w:r>
      <w:proofErr w:type="spellStart"/>
      <w:r>
        <w:t>collectionSelector</w:t>
      </w:r>
      <w:proofErr w:type="spellEnd"/>
      <w:r>
        <w:t>.</w:t>
      </w:r>
    </w:p>
    <w:p w14:paraId="7F8C1984" w14:textId="77777777" w:rsidR="00D975F5" w:rsidRDefault="00D975F5" w:rsidP="00724335">
      <w:pPr>
        <w:spacing w:after="0"/>
      </w:pPr>
      <w:r>
        <w:t xml:space="preserve">//g =&gt; </w:t>
      </w:r>
      <w:proofErr w:type="spellStart"/>
      <w:proofErr w:type="gramStart"/>
      <w:r>
        <w:t>g.Skills</w:t>
      </w:r>
      <w:proofErr w:type="spellEnd"/>
      <w:proofErr w:type="gramEnd"/>
      <w:r>
        <w:t>,</w:t>
      </w:r>
    </w:p>
    <w:p w14:paraId="3CBBE0D4" w14:textId="77777777" w:rsidR="00D975F5" w:rsidRDefault="00D975F5" w:rsidP="00724335">
      <w:pPr>
        <w:spacing w:after="0"/>
      </w:pPr>
      <w:r>
        <w:t xml:space="preserve">Firstly, invoke the one-to-many transform function </w:t>
      </w:r>
      <w:proofErr w:type="spellStart"/>
      <w:r>
        <w:t>collectionSelector</w:t>
      </w:r>
      <w:proofErr w:type="spellEnd"/>
      <w:r>
        <w:t xml:space="preserve"> on each </w:t>
      </w:r>
      <w:proofErr w:type="gramStart"/>
      <w:r>
        <w:t>source  element</w:t>
      </w:r>
      <w:proofErr w:type="gramEnd"/>
      <w:r>
        <w:t>.</w:t>
      </w:r>
    </w:p>
    <w:p w14:paraId="0EACF2DF" w14:textId="77777777" w:rsidR="00D975F5" w:rsidRDefault="00D975F5" w:rsidP="00724335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gamer, skill) =&gt; new { </w:t>
      </w:r>
      <w:proofErr w:type="spellStart"/>
      <w:r>
        <w:t>GamerName</w:t>
      </w:r>
      <w:proofErr w:type="spellEnd"/>
      <w:r>
        <w:t xml:space="preserve"> = </w:t>
      </w:r>
      <w:proofErr w:type="spellStart"/>
      <w:r>
        <w:t>gamer.Name</w:t>
      </w:r>
      <w:proofErr w:type="spellEnd"/>
      <w:r>
        <w:t>, Skill = skill });</w:t>
      </w:r>
    </w:p>
    <w:p w14:paraId="1BEDFDED" w14:textId="77777777" w:rsidR="00D975F5" w:rsidRDefault="00D975F5" w:rsidP="00724335">
      <w:pPr>
        <w:spacing w:after="0"/>
      </w:pPr>
      <w:r>
        <w:t>The first parameter of (gamer, skill) represents each element from List&lt;T&gt;,</w:t>
      </w:r>
    </w:p>
    <w:p w14:paraId="14332752" w14:textId="77777777" w:rsidR="00D975F5" w:rsidRDefault="00D975F5" w:rsidP="00724335">
      <w:pPr>
        <w:spacing w:after="0"/>
      </w:pPr>
      <w:r>
        <w:t xml:space="preserve">In this case, "gamer" means each gamer from List&lt;Gamer&gt; which is </w:t>
      </w:r>
      <w:proofErr w:type="gramStart"/>
      <w:r>
        <w:t>from  </w:t>
      </w:r>
      <w:proofErr w:type="spellStart"/>
      <w:r>
        <w:t>GamerHelper.GetSampleGamers</w:t>
      </w:r>
      <w:proofErr w:type="spellEnd"/>
      <w:proofErr w:type="gramEnd"/>
      <w:r>
        <w:t>().</w:t>
      </w:r>
    </w:p>
    <w:p w14:paraId="09782D70" w14:textId="77777777" w:rsidR="00D975F5" w:rsidRDefault="00D975F5" w:rsidP="00724335">
      <w:pPr>
        <w:spacing w:after="0"/>
      </w:pPr>
      <w:r>
        <w:t xml:space="preserve">The second parameter of (gamer, skill) is from </w:t>
      </w:r>
      <w:proofErr w:type="spellStart"/>
      <w:r>
        <w:t>collectionSelector</w:t>
      </w:r>
      <w:proofErr w:type="spellEnd"/>
    </w:p>
    <w:p w14:paraId="6273E173" w14:textId="77777777" w:rsidR="00D975F5" w:rsidRDefault="00D975F5" w:rsidP="00724335">
      <w:pPr>
        <w:spacing w:after="0"/>
      </w:pPr>
      <w:r>
        <w:t xml:space="preserve">which is the second parameter of </w:t>
      </w:r>
      <w:proofErr w:type="spellStart"/>
      <w:r>
        <w:t>SelectMany</w:t>
      </w:r>
      <w:proofErr w:type="spellEnd"/>
      <w:r>
        <w:t>.</w:t>
      </w:r>
    </w:p>
    <w:p w14:paraId="129CE8B9" w14:textId="77777777" w:rsidR="00D975F5" w:rsidRDefault="00D975F5" w:rsidP="00724335">
      <w:pPr>
        <w:spacing w:after="0"/>
      </w:pPr>
      <w:r>
        <w:t>In this case, "skill" means each skill of "</w:t>
      </w:r>
      <w:proofErr w:type="spellStart"/>
      <w:proofErr w:type="gramStart"/>
      <w:r>
        <w:t>g.Skills</w:t>
      </w:r>
      <w:proofErr w:type="spellEnd"/>
      <w:proofErr w:type="gramEnd"/>
      <w:r>
        <w:t>".</w:t>
      </w:r>
    </w:p>
    <w:p w14:paraId="2898C2EC" w14:textId="77777777" w:rsidR="00D975F5" w:rsidRDefault="00D975F5" w:rsidP="00724335">
      <w:pPr>
        <w:spacing w:after="0"/>
      </w:pPr>
      <w:r>
        <w:t>And then mapping each of those to anonymous type properties.</w:t>
      </w:r>
    </w:p>
    <w:p w14:paraId="077A96AE" w14:textId="77777777" w:rsidR="00D975F5" w:rsidRDefault="00D975F5" w:rsidP="00724335">
      <w:pPr>
        <w:spacing w:after="0"/>
      </w:pPr>
      <w:r>
        <w:t>-------------------------------</w:t>
      </w:r>
    </w:p>
    <w:p w14:paraId="04F33482" w14:textId="77777777" w:rsidR="00D975F5" w:rsidRDefault="00D975F5" w:rsidP="00724335">
      <w:pPr>
        <w:spacing w:after="0"/>
      </w:pPr>
      <w:r>
        <w:t>2.</w:t>
      </w:r>
    </w:p>
    <w:p w14:paraId="0132018C" w14:textId="77777777" w:rsidR="00D975F5" w:rsidRDefault="00D975F5" w:rsidP="00724335">
      <w:pPr>
        <w:spacing w:after="0"/>
      </w:pPr>
      <w:r>
        <w:t xml:space="preserve">When using </w:t>
      </w:r>
      <w:proofErr w:type="spellStart"/>
      <w:r>
        <w:t>Sql</w:t>
      </w:r>
      <w:proofErr w:type="spellEnd"/>
      <w:r>
        <w:t xml:space="preserve"> like query which has 2 from clause,</w:t>
      </w:r>
    </w:p>
    <w:p w14:paraId="767212AD" w14:textId="77777777" w:rsidR="00D975F5" w:rsidRDefault="00D975F5" w:rsidP="00724335">
      <w:pPr>
        <w:spacing w:after="0"/>
      </w:pPr>
      <w:r>
        <w:t>the second from clause will use the result set </w:t>
      </w:r>
    </w:p>
    <w:p w14:paraId="1143673F" w14:textId="77777777" w:rsidR="00D975F5" w:rsidRDefault="00D975F5" w:rsidP="00724335">
      <w:pPr>
        <w:spacing w:after="0"/>
      </w:pPr>
      <w:r>
        <w:t xml:space="preserve">from the first </w:t>
      </w:r>
      <w:proofErr w:type="gramStart"/>
      <w:r>
        <w:t>from  clause</w:t>
      </w:r>
      <w:proofErr w:type="gramEnd"/>
      <w:r>
        <w:t xml:space="preserve"> as its source.</w:t>
      </w:r>
    </w:p>
    <w:p w14:paraId="61DC8638" w14:textId="77777777" w:rsidR="00D975F5" w:rsidRDefault="00D975F5" w:rsidP="00724335">
      <w:pPr>
        <w:spacing w:after="0"/>
      </w:pPr>
    </w:p>
    <w:p w14:paraId="6416043C" w14:textId="77777777" w:rsidR="00D975F5" w:rsidRDefault="00D975F5" w:rsidP="0072433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BAD4F3C" w14:textId="77777777" w:rsidR="00D975F5" w:rsidRDefault="00D975F5" w:rsidP="00724335">
      <w:pPr>
        <w:spacing w:after="0"/>
      </w:pPr>
    </w:p>
    <w:p w14:paraId="02C577AF" w14:textId="77777777" w:rsidR="00D975F5" w:rsidRDefault="00D975F5" w:rsidP="00724335">
      <w:pPr>
        <w:spacing w:after="0"/>
      </w:pPr>
    </w:p>
    <w:p w14:paraId="6C8D219B" w14:textId="77777777" w:rsidR="00D975F5" w:rsidRDefault="00D975F5" w:rsidP="0072433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7D4F1784" w14:textId="77777777" w:rsidR="00D975F5" w:rsidRDefault="00D975F5" w:rsidP="00724335">
      <w:pPr>
        <w:spacing w:after="0"/>
        <w:rPr>
          <w:sz w:val="27"/>
          <w:szCs w:val="27"/>
        </w:rPr>
      </w:pPr>
    </w:p>
    <w:p w14:paraId="5E461C8F" w14:textId="77777777" w:rsidR="00D975F5" w:rsidRDefault="00D975F5" w:rsidP="00724335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42C292A9" w14:textId="77777777" w:rsidR="00D975F5" w:rsidRDefault="00D975F5" w:rsidP="00724335">
      <w:pPr>
        <w:spacing w:after="0"/>
        <w:rPr>
          <w:sz w:val="27"/>
          <w:szCs w:val="27"/>
        </w:rPr>
      </w:pPr>
    </w:p>
    <w:p w14:paraId="3D8128C6" w14:textId="77777777" w:rsidR="00D975F5" w:rsidRDefault="00D975F5" w:rsidP="0072433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F06036E" w14:textId="77777777" w:rsidR="00D975F5" w:rsidRDefault="00D975F5" w:rsidP="0072433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44BE6216" w14:textId="77777777" w:rsidR="00D975F5" w:rsidRDefault="00D975F5" w:rsidP="0072433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56C5B8A3" w14:textId="77777777" w:rsidR="00D975F5" w:rsidRDefault="00D975F5" w:rsidP="00724335">
      <w:pPr>
        <w:spacing w:after="0"/>
        <w:rPr>
          <w:sz w:val="27"/>
          <w:szCs w:val="27"/>
        </w:rPr>
      </w:pPr>
    </w:p>
    <w:p w14:paraId="7A492C76" w14:textId="39824112" w:rsidR="00D975F5" w:rsidRDefault="00D975F5" w:rsidP="00724335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BFF23F0" wp14:editId="027ABBC6">
            <wp:extent cx="4290060" cy="2628900"/>
            <wp:effectExtent l="0" t="0" r="0" b="0"/>
            <wp:docPr id="26" name="Picture 26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BB69B" w14:textId="77777777" w:rsidR="00D975F5" w:rsidRDefault="00D975F5" w:rsidP="00724335">
      <w:pPr>
        <w:spacing w:after="0"/>
      </w:pPr>
    </w:p>
    <w:p w14:paraId="61D94F5E" w14:textId="77777777" w:rsidR="00D975F5" w:rsidRDefault="00D975F5" w:rsidP="00724335">
      <w:pPr>
        <w:spacing w:after="0"/>
      </w:pPr>
    </w:p>
    <w:p w14:paraId="68C6BB0A" w14:textId="56169C65" w:rsidR="00D975F5" w:rsidRDefault="00D975F5" w:rsidP="00724335">
      <w:pPr>
        <w:spacing w:after="0"/>
      </w:pPr>
      <w:r>
        <w:rPr>
          <w:noProof/>
        </w:rPr>
        <w:drawing>
          <wp:inline distT="0" distB="0" distL="0" distR="0" wp14:anchorId="46127E96" wp14:editId="58447A59">
            <wp:extent cx="5274310" cy="2794000"/>
            <wp:effectExtent l="0" t="0" r="254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24C12" w14:textId="77777777" w:rsidR="00D975F5" w:rsidRDefault="00D975F5" w:rsidP="00724335">
      <w:pPr>
        <w:spacing w:after="0"/>
      </w:pPr>
    </w:p>
    <w:p w14:paraId="122D156D" w14:textId="77777777" w:rsidR="00D975F5" w:rsidRDefault="00D975F5" w:rsidP="00724335">
      <w:pPr>
        <w:spacing w:after="0"/>
      </w:pPr>
    </w:p>
    <w:p w14:paraId="669BA3A1" w14:textId="1C48D81D" w:rsidR="00D975F5" w:rsidRDefault="00D975F5" w:rsidP="00724335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E8F1682" wp14:editId="7F37D73A">
            <wp:extent cx="5274310" cy="3329305"/>
            <wp:effectExtent l="0" t="0" r="2540" b="4445"/>
            <wp:docPr id="5" name="Picture 5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137B1" w14:textId="77777777" w:rsidR="00D975F5" w:rsidRDefault="00D975F5" w:rsidP="00724335">
      <w:pPr>
        <w:spacing w:after="0"/>
        <w:rPr>
          <w:sz w:val="24"/>
          <w:szCs w:val="24"/>
        </w:rPr>
      </w:pPr>
    </w:p>
    <w:p w14:paraId="0A228A33" w14:textId="77777777" w:rsidR="00D975F5" w:rsidRDefault="00D975F5" w:rsidP="0072433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A1C749B" w14:textId="77777777" w:rsidR="00D975F5" w:rsidRDefault="00D975F5" w:rsidP="00724335">
      <w:pPr>
        <w:spacing w:after="0"/>
      </w:pPr>
    </w:p>
    <w:p w14:paraId="60B25358" w14:textId="77777777" w:rsidR="00D975F5" w:rsidRDefault="00D975F5" w:rsidP="0072433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34344C88" w14:textId="77777777" w:rsidR="00D975F5" w:rsidRDefault="00D975F5" w:rsidP="00724335">
      <w:pPr>
        <w:spacing w:after="0"/>
      </w:pPr>
    </w:p>
    <w:p w14:paraId="5568D705" w14:textId="77777777" w:rsidR="00D975F5" w:rsidRDefault="00D975F5" w:rsidP="007243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20DBDF3" w14:textId="77777777" w:rsidR="00D975F5" w:rsidRDefault="00D975F5" w:rsidP="007243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43CD2AA" w14:textId="77777777" w:rsidR="00D975F5" w:rsidRDefault="00D975F5" w:rsidP="007243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C6AB739" w14:textId="77777777" w:rsidR="00D975F5" w:rsidRDefault="00D975F5" w:rsidP="007243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503DC06" w14:textId="77777777" w:rsidR="00D975F5" w:rsidRDefault="00D975F5" w:rsidP="007243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01CB59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86FFCE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B473FC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76799A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C7E710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C255A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===</w:t>
      </w:r>
    </w:p>
    <w:p w14:paraId="3F5CF8A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CBC0AB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GamersI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04F3E57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BB7287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====</w:t>
      </w:r>
    </w:p>
    <w:p w14:paraId="5C97A74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0F9576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GamersIdNameGender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389A4FD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IdNameGen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2F529D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====</w:t>
      </w:r>
    </w:p>
    <w:p w14:paraId="6253154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8649F3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 GetGamerScoreGreaterThan5</w:t>
      </w:r>
      <w:proofErr w:type="gramStart"/>
      <w:r>
        <w:rPr>
          <w:rFonts w:ascii="Consolas" w:hAnsi="Consolas"/>
          <w:color w:val="A31515"/>
          <w:sz w:val="18"/>
          <w:szCs w:val="18"/>
        </w:rPr>
        <w:t>k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373CA09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GetGamerScoreGreaterThan5</w:t>
      </w:r>
      <w:proofErr w:type="gramStart"/>
      <w:r>
        <w:rPr>
          <w:rFonts w:ascii="Consolas" w:hAnsi="Consolas"/>
          <w:sz w:val="18"/>
          <w:szCs w:val="18"/>
        </w:rPr>
        <w:t>k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BEA007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=======================================</w:t>
      </w:r>
    </w:p>
    <w:p w14:paraId="4B2000B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5C8242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AllSkills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0A1FC47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All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FBFAF1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=======================================</w:t>
      </w:r>
    </w:p>
    <w:p w14:paraId="77ADCEB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1E1156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AllSkills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12FE19A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AllSkills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92B1FB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 =======================================</w:t>
      </w:r>
    </w:p>
    <w:p w14:paraId="466BA51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AA92A6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trToCharEnumerab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36CBF94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rToCharEnumerab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A27B09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 =======================================</w:t>
      </w:r>
    </w:p>
    <w:p w14:paraId="6FADDAA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BAB38E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7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trToCharEnumerable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72B2BAC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rToCharEnumerable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DB43B6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 =======================================</w:t>
      </w:r>
    </w:p>
    <w:p w14:paraId="1658F4C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DB26B6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8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DistinctSkills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70CE24D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istinct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F68BD7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9. =======================================</w:t>
      </w:r>
    </w:p>
    <w:p w14:paraId="6038C12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C5740A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9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DistinctSkills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3A58ED3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istinctSkills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0910BA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0. =======================================</w:t>
      </w:r>
    </w:p>
    <w:p w14:paraId="5778FA1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lects gamer name along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kils</w:t>
      </w:r>
      <w:proofErr w:type="spellEnd"/>
    </w:p>
    <w:p w14:paraId="571FC1F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0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GamerNameAndSkills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7861E69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NameAnd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ED82D5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1. =======================================</w:t>
      </w:r>
    </w:p>
    <w:p w14:paraId="2650071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lects gamer name along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kils</w:t>
      </w:r>
      <w:proofErr w:type="spellEnd"/>
    </w:p>
    <w:p w14:paraId="672D0F2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GamerNameAndSkillsSqlLikeQuer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46ABAA3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NameAndSkills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2AE697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2. =======================================</w:t>
      </w:r>
    </w:p>
    <w:p w14:paraId="3810870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6D198D2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GamerAndSkillsBySelec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0849216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AndSkillsBySelec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8935F9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3. =======================================</w:t>
      </w:r>
    </w:p>
    <w:p w14:paraId="48C6B7F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A8B3FB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etGamerAndSkillsBySelectMany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 "</w:t>
      </w:r>
      <w:r>
        <w:rPr>
          <w:rFonts w:ascii="Consolas" w:hAnsi="Consolas"/>
          <w:sz w:val="18"/>
          <w:szCs w:val="18"/>
        </w:rPr>
        <w:t>);</w:t>
      </w:r>
    </w:p>
    <w:p w14:paraId="1B190F6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AndSkillsBySelectMan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B71934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2CCE7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FA38E6" w14:textId="77777777" w:rsidR="00D975F5" w:rsidRDefault="00D975F5" w:rsidP="00724335">
      <w:pPr>
        <w:spacing w:after="0"/>
      </w:pPr>
    </w:p>
    <w:p w14:paraId="7E659ED3" w14:textId="77777777" w:rsidR="00D975F5" w:rsidRDefault="00D975F5" w:rsidP="00724335">
      <w:pPr>
        <w:spacing w:after="0"/>
      </w:pPr>
    </w:p>
    <w:p w14:paraId="1B8B0B9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4048CBA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===</w:t>
      </w:r>
    </w:p>
    <w:p w14:paraId="43BA25D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74B080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47F69E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0EA4B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Error</w:t>
      </w:r>
    </w:p>
    <w:p w14:paraId="67D1428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ar gamerIds2 =</w:t>
      </w:r>
    </w:p>
    <w:p w14:paraId="61F1937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Helper.GetSample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.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BB37AC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Id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7F79D46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Select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FD6180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365CA8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318214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d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FC127B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           </w:t>
      </w:r>
    </w:p>
    <w:p w14:paraId="401C59B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A9A21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</w:t>
      </w:r>
    </w:p>
    <w:p w14:paraId="78BCD89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</w:t>
      </w:r>
    </w:p>
    <w:p w14:paraId="7FCE49E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</w:t>
      </w:r>
    </w:p>
    <w:p w14:paraId="27F651E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</w:t>
      </w:r>
    </w:p>
    <w:p w14:paraId="2FAFDD4F" w14:textId="77777777" w:rsidR="00D975F5" w:rsidRDefault="00D975F5" w:rsidP="00724335">
      <w:pPr>
        <w:spacing w:after="0"/>
      </w:pPr>
    </w:p>
    <w:p w14:paraId="08C9FED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====</w:t>
      </w:r>
    </w:p>
    <w:p w14:paraId="48430B9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F21BA7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sIdNameGend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BFB29B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7B498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Error</w:t>
      </w:r>
    </w:p>
    <w:p w14:paraId="0DC1E02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ar anonymousTypes2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Helper.GetSampleGamers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61BFD1B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.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 =&gt; new</w:t>
      </w:r>
    </w:p>
    <w:p w14:paraId="16DC314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185ADFD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   Id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714AD2C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   Name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5E8651D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   Gender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ender</w:t>
      </w:r>
      <w:proofErr w:type="spellEnd"/>
      <w:proofErr w:type="gramEnd"/>
    </w:p>
    <w:p w14:paraId="61FFCFD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);</w:t>
      </w:r>
    </w:p>
    <w:p w14:paraId="2DD4962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nonymousTyp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4F90974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Select</w:t>
      </w:r>
      <w:proofErr w:type="gramEnd"/>
      <w:r>
        <w:rPr>
          <w:rFonts w:ascii="Consolas" w:hAnsi="Consolas"/>
          <w:sz w:val="18"/>
          <w:szCs w:val="18"/>
        </w:rPr>
        <w:t>(g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790955F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633BB4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Id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39A43E7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Nam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6CFDA44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end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Gender</w:t>
      </w:r>
      <w:proofErr w:type="spellEnd"/>
      <w:proofErr w:type="gramEnd"/>
    </w:p>
    <w:p w14:paraId="5993854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0B6D57E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nonymousType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nonymousTyp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CD2019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F942BC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Id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anonymousTypesItem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25FC84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Name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nonymousTypesItem.Name}</w:t>
      </w:r>
      <w:r>
        <w:rPr>
          <w:rFonts w:ascii="Consolas" w:hAnsi="Consolas"/>
          <w:color w:val="A31515"/>
          <w:sz w:val="18"/>
          <w:szCs w:val="18"/>
        </w:rPr>
        <w:t>,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F944AD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ender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nonymousTypesItem.Gend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7076F7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34C414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F72512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1, Name==Name01, Gender==Male</w:t>
      </w:r>
    </w:p>
    <w:p w14:paraId="6F9F72A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2, Name==Name02, Gender==Male</w:t>
      </w:r>
    </w:p>
    <w:p w14:paraId="52FF0AD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3, Name==Name03, Gender==Female</w:t>
      </w:r>
    </w:p>
    <w:p w14:paraId="1D50031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4, Name==Name04, Gender==Male</w:t>
      </w:r>
    </w:p>
    <w:p w14:paraId="21929405" w14:textId="77777777" w:rsidR="00D975F5" w:rsidRDefault="00D975F5" w:rsidP="00724335">
      <w:pPr>
        <w:spacing w:after="0"/>
      </w:pPr>
    </w:p>
    <w:p w14:paraId="0F454C6D" w14:textId="77777777" w:rsidR="00D975F5" w:rsidRDefault="00D975F5" w:rsidP="00724335">
      <w:pPr>
        <w:spacing w:after="0"/>
      </w:pPr>
    </w:p>
    <w:p w14:paraId="7091A572" w14:textId="77777777" w:rsidR="00D975F5" w:rsidRDefault="00D975F5" w:rsidP="00724335">
      <w:pPr>
        <w:spacing w:after="0"/>
      </w:pPr>
    </w:p>
    <w:p w14:paraId="1E84FAE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====</w:t>
      </w:r>
    </w:p>
    <w:p w14:paraId="6E9B415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525BDD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GetGamerScoreGreaterThan5</w:t>
      </w:r>
      <w:proofErr w:type="gramStart"/>
      <w:r>
        <w:rPr>
          <w:rFonts w:ascii="Consolas" w:hAnsi="Consolas"/>
          <w:sz w:val="18"/>
          <w:szCs w:val="18"/>
        </w:rPr>
        <w:t>k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3F1571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CA71A1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Error</w:t>
      </w:r>
    </w:p>
    <w:p w14:paraId="31A0030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ar anonymousTypes2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Helper.GetSampleGamers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62A0D8F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.Wher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gt;= 5000)</w:t>
      </w:r>
    </w:p>
    <w:p w14:paraId="4FB0692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.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 =&gt; new</w:t>
      </w:r>
    </w:p>
    <w:p w14:paraId="3DBDD1F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362C7BF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nd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$"{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}, {</w:t>
      </w:r>
      <w:proofErr w:type="spellStart"/>
      <w:r>
        <w:rPr>
          <w:rFonts w:ascii="Consolas" w:hAnsi="Consolas"/>
          <w:color w:val="008000"/>
          <w:sz w:val="18"/>
          <w:szCs w:val="18"/>
        </w:rPr>
        <w:t>g.Gender</w:t>
      </w:r>
      <w:proofErr w:type="spellEnd"/>
      <w:r>
        <w:rPr>
          <w:rFonts w:ascii="Consolas" w:hAnsi="Consolas"/>
          <w:color w:val="008000"/>
          <w:sz w:val="18"/>
          <w:szCs w:val="18"/>
        </w:rPr>
        <w:t>}",</w:t>
      </w:r>
    </w:p>
    <w:p w14:paraId="639CBC5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     Score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</w:p>
    <w:p w14:paraId="0EF37C3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);</w:t>
      </w:r>
    </w:p>
    <w:p w14:paraId="2DF09BC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nonymousType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0293EBD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 xml:space="preserve"> &gt;= 5000)</w:t>
      </w:r>
    </w:p>
    <w:p w14:paraId="7FCA8D4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Select</w:t>
      </w:r>
      <w:proofErr w:type="gramEnd"/>
      <w:r>
        <w:rPr>
          <w:rFonts w:ascii="Consolas" w:hAnsi="Consolas"/>
          <w:sz w:val="18"/>
          <w:szCs w:val="18"/>
        </w:rPr>
        <w:t>(g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89C0E7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5E45C2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NameAndGen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Start"/>
      <w:r>
        <w:rPr>
          <w:rFonts w:ascii="Consolas" w:hAnsi="Consolas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.Gender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14AF107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Scor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Score</w:t>
      </w:r>
      <w:proofErr w:type="spellEnd"/>
      <w:proofErr w:type="gramEnd"/>
    </w:p>
    <w:p w14:paraId="1B18759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1463BDB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nonymousType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nonymousTyp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172784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F7D820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NameAndGender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nonymousTypesItem.NameAndGender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n</w:t>
      </w:r>
      <w:r>
        <w:rPr>
          <w:rFonts w:ascii="Consolas" w:hAnsi="Consolas"/>
          <w:color w:val="FF66B2"/>
          <w:sz w:val="18"/>
          <w:szCs w:val="18"/>
        </w:rPr>
        <w:t>\r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CF31E6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Score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nonymousTypesItem.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5E1AAD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0D648D2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887CE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NameAndGender</w:t>
      </w:r>
      <w:proofErr w:type="spellEnd"/>
      <w:r>
        <w:rPr>
          <w:rFonts w:ascii="Consolas" w:hAnsi="Consolas"/>
          <w:color w:val="008000"/>
          <w:sz w:val="18"/>
          <w:szCs w:val="18"/>
        </w:rPr>
        <w:t>==Name01, Male,</w:t>
      </w:r>
    </w:p>
    <w:p w14:paraId="402C219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core==6000</w:t>
      </w:r>
    </w:p>
    <w:p w14:paraId="7811E49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NameAndGender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Male,</w:t>
      </w:r>
    </w:p>
    <w:p w14:paraId="617A5D6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core==8000</w:t>
      </w:r>
    </w:p>
    <w:p w14:paraId="2E5EF4D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=======================================</w:t>
      </w:r>
    </w:p>
    <w:p w14:paraId="0BE3B89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A2C720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All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6208C0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9A9D06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42ADA92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1B4043C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&gt; selector)</w:t>
      </w:r>
    </w:p>
    <w:p w14:paraId="0B74B24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16E86C9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4336(v=vs.110).aspx</w:t>
        </w:r>
      </w:hyperlink>
    </w:p>
    <w:p w14:paraId="6D99CC8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jects each element of a sequence to an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</w:t>
      </w:r>
    </w:p>
    <w:p w14:paraId="4048D07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flattens the resulting sequences into one sequence.</w:t>
      </w:r>
    </w:p>
    <w:p w14:paraId="4472CC6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0317B34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kills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3F4679C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DBB656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92CCB5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allSkillsItem==</w:t>
      </w:r>
      <w:r>
        <w:rPr>
          <w:rFonts w:ascii="Consolas" w:hAnsi="Consolas"/>
          <w:sz w:val="18"/>
          <w:szCs w:val="18"/>
        </w:rPr>
        <w:t>{allSkillsItem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80F28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BE470B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5C60B4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69AA9B7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511B492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1ED208A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7AA1C97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2BBA2D2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2061F14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687203A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7903668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1282083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2182DDE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3487EDA4" w14:textId="77777777" w:rsidR="00D975F5" w:rsidRDefault="00D975F5" w:rsidP="00724335">
      <w:pPr>
        <w:spacing w:after="0"/>
      </w:pPr>
    </w:p>
    <w:p w14:paraId="5DB476A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=======================================</w:t>
      </w:r>
    </w:p>
    <w:p w14:paraId="6F39E3B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AE138D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AllSkills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D4EA92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BD4D6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4250819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en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query which has 2 from clause,</w:t>
      </w:r>
    </w:p>
    <w:p w14:paraId="2588C87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from clause will use the result set</w:t>
      </w:r>
    </w:p>
    <w:p w14:paraId="0B7F36B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he first from clause as its source.</w:t>
      </w:r>
    </w:p>
    <w:p w14:paraId="2A62571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19B3833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skill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.Skills</w:t>
      </w:r>
      <w:proofErr w:type="gramEnd"/>
    </w:p>
    <w:p w14:paraId="16BEA75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kills;</w:t>
      </w:r>
      <w:proofErr w:type="gramEnd"/>
    </w:p>
    <w:p w14:paraId="2B2732F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9DBE11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356E64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allSkillsItem==</w:t>
      </w:r>
      <w:r>
        <w:rPr>
          <w:rFonts w:ascii="Consolas" w:hAnsi="Consolas"/>
          <w:sz w:val="18"/>
          <w:szCs w:val="18"/>
        </w:rPr>
        <w:t>{allSkillsItem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CD111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115EE1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15B7B1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5D8DE4B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278C25B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468F79C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0940A0A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0F5F6E0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5B0CA9B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0FD844B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76D051B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30DC507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0F06F34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18AF46F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 =======================================</w:t>
      </w:r>
    </w:p>
    <w:p w14:paraId="1742C56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79BDF6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trToCharEnumerab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1D73EB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8E2F3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4EB68CC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4C4282E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&gt; selector)</w:t>
      </w:r>
    </w:p>
    <w:p w14:paraId="2EA5D4D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2AE39AB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4336(v=vs.110).aspx</w:t>
        </w:r>
      </w:hyperlink>
    </w:p>
    <w:p w14:paraId="78B3516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jects each element of a sequence to an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</w:t>
      </w:r>
    </w:p>
    <w:p w14:paraId="1247682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flattens the resulting sequences into one sequence.</w:t>
      </w:r>
    </w:p>
    <w:p w14:paraId="5872E0B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A23390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4E862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23"</w:t>
      </w:r>
      <w:r>
        <w:rPr>
          <w:rFonts w:ascii="Consolas" w:hAnsi="Consolas"/>
          <w:sz w:val="18"/>
          <w:szCs w:val="18"/>
        </w:rPr>
        <w:t>,</w:t>
      </w:r>
    </w:p>
    <w:p w14:paraId="137D2EC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456"</w:t>
      </w:r>
      <w:r>
        <w:rPr>
          <w:rFonts w:ascii="Consolas" w:hAnsi="Consolas"/>
          <w:sz w:val="18"/>
          <w:szCs w:val="18"/>
        </w:rPr>
        <w:t>,</w:t>
      </w:r>
    </w:p>
    <w:p w14:paraId="4478735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7890"</w:t>
      </w:r>
    </w:p>
    <w:p w14:paraId="5BEEA64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6D6DD66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charEnumerabl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trArr.SelectMany</w:t>
      </w:r>
      <w:proofErr w:type="spellEnd"/>
      <w:r>
        <w:rPr>
          <w:rFonts w:ascii="Consolas" w:hAnsi="Consolas"/>
          <w:sz w:val="18"/>
          <w:szCs w:val="18"/>
        </w:rPr>
        <w:t>(s =&gt; s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C7C4E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harEnumerabl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harEnumerabl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FD9997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9E1A2B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[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charEnumerabl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rPr>
          <w:rFonts w:ascii="Consolas" w:hAnsi="Consolas"/>
          <w:sz w:val="18"/>
          <w:szCs w:val="18"/>
        </w:rPr>
        <w:t>);</w:t>
      </w:r>
    </w:p>
    <w:p w14:paraId="302BB50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7CC74A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charEnumerable.Count(</w:t>
      </w:r>
      <w:proofErr w:type="gram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charEnumerable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9A423D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48FF4AD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 ]  [ 2 ]  [ 3 ]  [ 4 ]  [ 5 ]  [ 6 ]  [ 7 ]  [ 8 ]  [ 9 ]  [ 0 ]</w:t>
      </w:r>
    </w:p>
    <w:p w14:paraId="04E6F73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harEnumerable.Coun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10</w:t>
      </w:r>
    </w:p>
    <w:p w14:paraId="2BA7D6E6" w14:textId="77777777" w:rsidR="00D975F5" w:rsidRDefault="00D975F5" w:rsidP="00724335">
      <w:pPr>
        <w:spacing w:after="0"/>
      </w:pPr>
    </w:p>
    <w:p w14:paraId="60EBF312" w14:textId="77777777" w:rsidR="00D975F5" w:rsidRDefault="00D975F5" w:rsidP="00724335">
      <w:pPr>
        <w:spacing w:after="0"/>
      </w:pPr>
    </w:p>
    <w:p w14:paraId="56D8D83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 =======================================</w:t>
      </w:r>
    </w:p>
    <w:p w14:paraId="57ECD98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46103E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trToCharEnumerable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8E081A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DB96E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E37DEB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en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query which has 2 from clause,</w:t>
      </w:r>
    </w:p>
    <w:p w14:paraId="306846C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from clause will use the result set</w:t>
      </w:r>
    </w:p>
    <w:p w14:paraId="2B6F5B5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he first from clause as its source.</w:t>
      </w:r>
    </w:p>
    <w:p w14:paraId="6A10E54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5390DF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8D8AA0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23"</w:t>
      </w:r>
      <w:r>
        <w:rPr>
          <w:rFonts w:ascii="Consolas" w:hAnsi="Consolas"/>
          <w:sz w:val="18"/>
          <w:szCs w:val="18"/>
        </w:rPr>
        <w:t>,</w:t>
      </w:r>
    </w:p>
    <w:p w14:paraId="4AFF68F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456"</w:t>
      </w:r>
      <w:r>
        <w:rPr>
          <w:rFonts w:ascii="Consolas" w:hAnsi="Consolas"/>
          <w:sz w:val="18"/>
          <w:szCs w:val="18"/>
        </w:rPr>
        <w:t>,</w:t>
      </w:r>
    </w:p>
    <w:p w14:paraId="436BB6A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7890"</w:t>
      </w:r>
    </w:p>
    <w:p w14:paraId="164C2C5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34D09F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char&gt; </w:t>
      </w:r>
      <w:proofErr w:type="spellStart"/>
      <w:r>
        <w:rPr>
          <w:rFonts w:ascii="Consolas" w:hAnsi="Consolas"/>
          <w:color w:val="008000"/>
          <w:sz w:val="18"/>
          <w:szCs w:val="18"/>
        </w:rPr>
        <w:t>char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strArr.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s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D847A8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charEnumer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E5DB4E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</w:t>
      </w:r>
      <w:proofErr w:type="spellEnd"/>
    </w:p>
    <w:p w14:paraId="0BF12E2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ha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ArrItem</w:t>
      </w:r>
      <w:proofErr w:type="spellEnd"/>
    </w:p>
    <w:p w14:paraId="3E843EC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harItem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269ED8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harEnumerabl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harEnumerabl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4CA309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BB6843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[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charEnumerabl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rPr>
          <w:rFonts w:ascii="Consolas" w:hAnsi="Consolas"/>
          <w:sz w:val="18"/>
          <w:szCs w:val="18"/>
        </w:rPr>
        <w:t>);</w:t>
      </w:r>
    </w:p>
    <w:p w14:paraId="63FA314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040623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charEnumerable.Count(</w:t>
      </w:r>
      <w:proofErr w:type="gram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charEnumerable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1044BB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CD8A73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 ]  [ 2 ]  [ 3 ]  [ 4 ]  [ 5 ]  [ 6 ]  [ 7 ]  [ 8 ]  [ 9 ]  [ 0 ]</w:t>
      </w:r>
    </w:p>
    <w:p w14:paraId="4E946BC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harEnumerable.Coun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10</w:t>
      </w:r>
    </w:p>
    <w:p w14:paraId="2EF7C07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 =======================================</w:t>
      </w:r>
    </w:p>
    <w:p w14:paraId="71A00CF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41D66B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istinct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6FA93B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2601720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20813AC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18B7FCB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&gt; selector)</w:t>
      </w:r>
    </w:p>
    <w:p w14:paraId="6567DDD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5CB557C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4336(v=vs.110).aspx</w:t>
        </w:r>
      </w:hyperlink>
    </w:p>
    <w:p w14:paraId="33F4E6E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jects each element of a sequence to an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</w:t>
      </w:r>
    </w:p>
    <w:p w14:paraId="554BDB1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flattens the resulting sequences into one sequence.</w:t>
      </w:r>
    </w:p>
    <w:p w14:paraId="5A2064F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7CDEAE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21B9D9A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Skills</w:t>
      </w:r>
      <w:proofErr w:type="spellEnd"/>
      <w:r>
        <w:rPr>
          <w:rFonts w:ascii="Consolas" w:hAnsi="Consolas"/>
          <w:sz w:val="18"/>
          <w:szCs w:val="18"/>
        </w:rPr>
        <w:t>).Distinct();</w:t>
      </w:r>
    </w:p>
    <w:p w14:paraId="71E0339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128D43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663300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allSkillsItem==</w:t>
      </w:r>
      <w:r>
        <w:rPr>
          <w:rFonts w:ascii="Consolas" w:hAnsi="Consolas"/>
          <w:sz w:val="18"/>
          <w:szCs w:val="18"/>
        </w:rPr>
        <w:t>{allSkillsItem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357C4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CED17B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EB4A21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22BB7D4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0DC147A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4AE5F8F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738C801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701A7E7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43739219" w14:textId="77777777" w:rsidR="00D975F5" w:rsidRDefault="00D975F5" w:rsidP="00724335">
      <w:pPr>
        <w:spacing w:after="0"/>
      </w:pPr>
    </w:p>
    <w:p w14:paraId="43B89955" w14:textId="77777777" w:rsidR="00D975F5" w:rsidRDefault="00D975F5" w:rsidP="00724335">
      <w:pPr>
        <w:spacing w:after="0"/>
      </w:pPr>
    </w:p>
    <w:p w14:paraId="1BDF19F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9. =======================================</w:t>
      </w:r>
    </w:p>
    <w:p w14:paraId="58F3C22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A6CB04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istinctSkills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6B2962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36A57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7769D8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en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query which has 2 from clause,</w:t>
      </w:r>
    </w:p>
    <w:p w14:paraId="1C85E89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from clause will use the result set</w:t>
      </w:r>
    </w:p>
    <w:p w14:paraId="583974B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he first from clause as its source.</w:t>
      </w:r>
    </w:p>
    <w:p w14:paraId="2F3FC50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3C77A0D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proofErr w:type="gramStart"/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54627AD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skill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Skills</w:t>
      </w:r>
      <w:proofErr w:type="spellEnd"/>
      <w:proofErr w:type="gramEnd"/>
    </w:p>
    <w:p w14:paraId="610FC4C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skills</w:t>
      </w:r>
      <w:proofErr w:type="gramStart"/>
      <w:r>
        <w:rPr>
          <w:rFonts w:ascii="Consolas" w:hAnsi="Consolas"/>
          <w:sz w:val="18"/>
          <w:szCs w:val="18"/>
        </w:rPr>
        <w:t>).Distinc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4FBE57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Skill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EA01A9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F2A054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allSkillsItem==</w:t>
      </w:r>
      <w:r>
        <w:rPr>
          <w:rFonts w:ascii="Consolas" w:hAnsi="Consolas"/>
          <w:sz w:val="18"/>
          <w:szCs w:val="18"/>
        </w:rPr>
        <w:t>{allSkillsItem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A1A360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A96DF2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8FC327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1E27C6E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7706926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522BC81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74A7332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4D6340F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SkillsItem</w:t>
      </w:r>
      <w:proofErr w:type="spellEnd"/>
      <w:r>
        <w:rPr>
          <w:rFonts w:ascii="Consolas" w:hAnsi="Consolas"/>
          <w:color w:val="008000"/>
          <w:sz w:val="18"/>
          <w:szCs w:val="18"/>
        </w:rPr>
        <w:t>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73C0ABE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0. =======================================</w:t>
      </w:r>
    </w:p>
    <w:p w14:paraId="4190C5F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lects gamer name along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kils</w:t>
      </w:r>
      <w:proofErr w:type="spellEnd"/>
    </w:p>
    <w:p w14:paraId="6A0876E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NameAndSkil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1C6E07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9D75C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3.</w:t>
      </w:r>
    </w:p>
    <w:p w14:paraId="24BBBFD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51BA5FB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 ,</w:t>
      </w:r>
      <w:r>
        <w:rPr>
          <w:rFonts w:ascii="Consolas" w:hAnsi="Consolas"/>
          <w:color w:val="008000"/>
          <w:sz w:val="18"/>
          <w:szCs w:val="18"/>
        </w:rPr>
        <w:t> </w:t>
      </w:r>
    </w:p>
    <w:p w14:paraId="75F6981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&gt; </w:t>
      </w:r>
      <w:proofErr w:type="spellStart"/>
      <w:r>
        <w:rPr>
          <w:rFonts w:ascii="Consolas" w:hAnsi="Consolas"/>
          <w:color w:val="008000"/>
          <w:sz w:val="18"/>
          <w:szCs w:val="18"/>
        </w:rPr>
        <w:t>collectionSelector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</w:p>
    <w:p w14:paraId="1035956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resultSelector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2B2662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410644D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4631(v=vs.110).aspx</w:t>
        </w:r>
      </w:hyperlink>
    </w:p>
    <w:p w14:paraId="288C591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rojects each element of a sequence to an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,</w:t>
      </w:r>
    </w:p>
    <w:p w14:paraId="2B43289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lattens the resulting sequences into one sequence,</w:t>
      </w:r>
    </w:p>
    <w:p w14:paraId="4A79032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invokes a result selector function on each element therein.</w:t>
      </w:r>
    </w:p>
    <w:p w14:paraId="1F7A779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</w:p>
    <w:p w14:paraId="38498FF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type of the elements of source.</w:t>
      </w:r>
    </w:p>
    <w:p w14:paraId="79253A4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</w:p>
    <w:p w14:paraId="243A2C3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type of the intermediate elements collected by </w:t>
      </w:r>
      <w:proofErr w:type="spellStart"/>
      <w:r>
        <w:rPr>
          <w:rFonts w:ascii="Consolas" w:hAnsi="Consolas"/>
          <w:color w:val="008000"/>
          <w:sz w:val="18"/>
          <w:szCs w:val="18"/>
        </w:rPr>
        <w:t>collectionSelecto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6BFBD4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</w:p>
    <w:p w14:paraId="64CE4C6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type of the elements of the resulting sequence.</w:t>
      </w:r>
    </w:p>
    <w:p w14:paraId="5956CB6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0.1. ---------------------------------------------</w:t>
      </w:r>
    </w:p>
    <w:p w14:paraId="71C7595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Error!!</w:t>
      </w:r>
    </w:p>
    <w:p w14:paraId="07BBF7D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var gamerNameAlongWithSkills2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Helper.GetSampleGamers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11EB4D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.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220D550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gamer, skill) =&gt; new {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  <w:r>
        <w:rPr>
          <w:rFonts w:ascii="Consolas" w:hAnsi="Consolas"/>
          <w:color w:val="008000"/>
          <w:sz w:val="18"/>
          <w:szCs w:val="18"/>
        </w:rPr>
        <w:t>, Skill = skill });</w:t>
      </w:r>
    </w:p>
    <w:p w14:paraId="7482F59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0.2. ---------------------------------------------</w:t>
      </w:r>
    </w:p>
    <w:p w14:paraId="5F14366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nt to project to anonymous type,</w:t>
      </w:r>
    </w:p>
    <w:p w14:paraId="2577451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n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second parameter,</w:t>
      </w:r>
    </w:p>
    <w:p w14:paraId="6BA3388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&gt; </w:t>
      </w:r>
      <w:proofErr w:type="spellStart"/>
      <w:r>
        <w:rPr>
          <w:rFonts w:ascii="Consolas" w:hAnsi="Consolas"/>
          <w:color w:val="008000"/>
          <w:sz w:val="18"/>
          <w:szCs w:val="18"/>
        </w:rPr>
        <w:t>collectionSelecto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FBBBE4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kil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1080592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irstly, invoke the one-to-many transform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ollectionSelect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each source element.</w:t>
      </w:r>
    </w:p>
    <w:p w14:paraId="26E9FF0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gamer, skill) =&gt; new {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  <w:r>
        <w:rPr>
          <w:rFonts w:ascii="Consolas" w:hAnsi="Consolas"/>
          <w:color w:val="008000"/>
          <w:sz w:val="18"/>
          <w:szCs w:val="18"/>
        </w:rPr>
        <w:t>, Skill = skill });</w:t>
      </w:r>
    </w:p>
    <w:p w14:paraId="79E93D5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first parameter of (gamer, skill) represents each element from List&lt;T&gt;,</w:t>
      </w:r>
    </w:p>
    <w:p w14:paraId="03E2A98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this case, it means each gamer from List&lt;Gamer&gt; which i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Helper.GetSampleGamers</w:t>
      </w:r>
      <w:proofErr w:type="spellEnd"/>
      <w:r>
        <w:rPr>
          <w:rFonts w:ascii="Consolas" w:hAnsi="Consolas"/>
          <w:color w:val="008000"/>
          <w:sz w:val="18"/>
          <w:szCs w:val="18"/>
        </w:rPr>
        <w:t>().</w:t>
      </w:r>
    </w:p>
    <w:p w14:paraId="298EEDD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econd parameter of (gamer, skill) i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ollectionSelector</w:t>
      </w:r>
      <w:proofErr w:type="spellEnd"/>
    </w:p>
    <w:p w14:paraId="6B485C9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ich is the second parameter of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214681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d then mapping each of those to anonymous type properties.</w:t>
      </w:r>
    </w:p>
    <w:p w14:paraId="73E926F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NameAlongWithSkil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5288ED4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6A03C04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Skills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2CF4CE9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(gamer, skill)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Gamer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>, Skill = skill });</w:t>
      </w:r>
    </w:p>
    <w:p w14:paraId="46A7674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NameAlongWithSkills.Count</w:t>
      </w:r>
      <w:proofErr w:type="gramStart"/>
      <w:r>
        <w:rPr>
          <w:rFonts w:ascii="Consolas" w:hAnsi="Consolas"/>
          <w:color w:val="A31515"/>
          <w:sz w:val="18"/>
          <w:szCs w:val="18"/>
        </w:rPr>
        <w:t>(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gamerNameAlongWithSkills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F31ED8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NameAlongWithSkills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NameAlongWithSkills)</w:t>
      </w:r>
    </w:p>
    <w:p w14:paraId="5971381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782B0F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Name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NameAlongWithSkillsItem.GamerName}</w:t>
      </w:r>
      <w:r>
        <w:rPr>
          <w:rFonts w:ascii="Consolas" w:hAnsi="Consolas"/>
          <w:color w:val="A31515"/>
          <w:sz w:val="18"/>
          <w:szCs w:val="18"/>
        </w:rPr>
        <w:t>,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BCBB3F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Skill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NameAlongWithSkillsItem.Skil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0C317F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77A47E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252A2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AlongWithSkills.Coun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11</w:t>
      </w:r>
    </w:p>
    <w:p w14:paraId="21D0089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1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44E5853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1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343416A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1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4D54BFD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2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475021B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2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6829A94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3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214F7C5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3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0162830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3B4A7B5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336993F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745F33B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0350C9E8" w14:textId="77777777" w:rsidR="00D975F5" w:rsidRDefault="00D975F5" w:rsidP="00724335">
      <w:pPr>
        <w:spacing w:after="0"/>
      </w:pPr>
    </w:p>
    <w:p w14:paraId="4D5E80A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1. =======================================</w:t>
      </w:r>
    </w:p>
    <w:p w14:paraId="3D7A696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lects gamer name along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kils</w:t>
      </w:r>
      <w:proofErr w:type="spellEnd"/>
    </w:p>
    <w:p w14:paraId="1C2B548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NameAndSkillsSqlLikeQuer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555FE3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F06F2B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NameAlongWithSkil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1899B1F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ski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.Skills</w:t>
      </w:r>
      <w:proofErr w:type="gramEnd"/>
    </w:p>
    <w:p w14:paraId="5B4E258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Gamer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>, Skill = skill };</w:t>
      </w:r>
    </w:p>
    <w:p w14:paraId="6001A39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NameAlongWithSkills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NameAlongWithSkills)</w:t>
      </w:r>
    </w:p>
    <w:p w14:paraId="39EE075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B9C578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Name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NameAlongWithSkillsItem.GamerName}</w:t>
      </w:r>
      <w:r>
        <w:rPr>
          <w:rFonts w:ascii="Consolas" w:hAnsi="Consolas"/>
          <w:color w:val="A31515"/>
          <w:sz w:val="18"/>
          <w:szCs w:val="18"/>
        </w:rPr>
        <w:t>,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7D644A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Skill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NameAlongWithSkillsItem.Skil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214DBD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4295C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78E8D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1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2789F32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1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7242C21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1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061DB84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2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3D33BC2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2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04C5489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3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1F7F3D8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3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6F670D2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5F7046B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7156BC1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2779B83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Name</w:t>
      </w:r>
      <w:proofErr w:type="spellEnd"/>
      <w:r>
        <w:rPr>
          <w:rFonts w:ascii="Consolas" w:hAnsi="Consolas"/>
          <w:color w:val="008000"/>
          <w:sz w:val="18"/>
          <w:szCs w:val="18"/>
        </w:rPr>
        <w:t>==Name04, Skill==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039DAA8B" w14:textId="77777777" w:rsidR="00D975F5" w:rsidRDefault="00D975F5" w:rsidP="00724335">
      <w:pPr>
        <w:spacing w:after="0"/>
      </w:pPr>
    </w:p>
    <w:p w14:paraId="52A45AAE" w14:textId="77777777" w:rsidR="00D975F5" w:rsidRDefault="00D975F5" w:rsidP="00724335">
      <w:pPr>
        <w:spacing w:after="0"/>
      </w:pPr>
    </w:p>
    <w:p w14:paraId="0637AA4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2. =======================================</w:t>
      </w:r>
    </w:p>
    <w:p w14:paraId="208CB3F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0E212A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AndSkillsBySelec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BF37D4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1994A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&gt; </w:t>
      </w:r>
      <w:proofErr w:type="spellStart"/>
      <w:r>
        <w:rPr>
          <w:rFonts w:ascii="Consolas" w:hAnsi="Consolas"/>
          <w:sz w:val="18"/>
          <w:szCs w:val="18"/>
        </w:rPr>
        <w:t>all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Select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kills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B68F40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allGamers.Count(</w:t>
      </w:r>
      <w:proofErr w:type="gramStart"/>
      <w:r>
        <w:rPr>
          <w:rFonts w:ascii="Consolas" w:hAnsi="Consolas"/>
          <w:color w:val="A31515"/>
          <w:sz w:val="18"/>
          <w:szCs w:val="18"/>
        </w:rPr>
        <w:t>):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allGamers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465B7B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kill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ll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D448EF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2C694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skills.Count</w:t>
      </w:r>
      <w:proofErr w:type="gramEnd"/>
      <w:r>
        <w:rPr>
          <w:rFonts w:ascii="Consolas" w:hAnsi="Consolas"/>
          <w:color w:val="A31515"/>
          <w:sz w:val="18"/>
          <w:szCs w:val="18"/>
        </w:rPr>
        <w:t>():</w:t>
      </w:r>
      <w:r>
        <w:rPr>
          <w:rFonts w:ascii="Consolas" w:hAnsi="Consolas"/>
          <w:sz w:val="18"/>
          <w:szCs w:val="18"/>
        </w:rPr>
        <w:t>{skills.C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4CF855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kills)</w:t>
      </w:r>
    </w:p>
    <w:p w14:paraId="683B051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B3F1CD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kill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F41797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DDE51A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4F04C9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1B60DA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llGamers.Count</w:t>
      </w:r>
      <w:proofErr w:type="spellEnd"/>
      <w:r>
        <w:rPr>
          <w:rFonts w:ascii="Consolas" w:hAnsi="Consolas"/>
          <w:color w:val="008000"/>
          <w:sz w:val="18"/>
          <w:szCs w:val="18"/>
        </w:rPr>
        <w:t>():4</w:t>
      </w:r>
    </w:p>
    <w:p w14:paraId="303765C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kill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:3</w:t>
      </w:r>
    </w:p>
    <w:p w14:paraId="5847C15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53D19FE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2BEFD3E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2AA047B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kill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:2</w:t>
      </w:r>
    </w:p>
    <w:p w14:paraId="61EBFD5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3561CAFE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03B53F7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kill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:2</w:t>
      </w:r>
    </w:p>
    <w:p w14:paraId="5B4FFC1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2685D12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76B46DE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kill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:4</w:t>
      </w:r>
    </w:p>
    <w:p w14:paraId="02E8F00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3D4C8CD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3CC2ECB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1D00219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29147F8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3. =======================================</w:t>
      </w:r>
    </w:p>
    <w:p w14:paraId="126D65A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9E1FBC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GamerAndSkillsBySelectMan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D84028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614EE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skills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SelectMan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kills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C1CE2A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skills.Count</w:t>
      </w:r>
      <w:proofErr w:type="gramEnd"/>
      <w:r>
        <w:rPr>
          <w:rFonts w:ascii="Consolas" w:hAnsi="Consolas"/>
          <w:color w:val="A31515"/>
          <w:sz w:val="18"/>
          <w:szCs w:val="18"/>
        </w:rPr>
        <w:t>()==</w:t>
      </w:r>
      <w:r>
        <w:rPr>
          <w:rFonts w:ascii="Consolas" w:hAnsi="Consolas"/>
          <w:sz w:val="18"/>
          <w:szCs w:val="18"/>
        </w:rPr>
        <w:t>{skills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B30591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kill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kills)</w:t>
      </w:r>
    </w:p>
    <w:p w14:paraId="18D5BBB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A8E38F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kill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2C100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3E6FD48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382B4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kill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11</w:t>
      </w:r>
    </w:p>
    <w:p w14:paraId="7CE161D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6D744D0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21BBD53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3DEE95F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04FAE99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28DEF6D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C</w:t>
      </w:r>
      <w:proofErr w:type="spellEnd"/>
    </w:p>
    <w:p w14:paraId="0CB001BA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E</w:t>
      </w:r>
      <w:proofErr w:type="spellEnd"/>
    </w:p>
    <w:p w14:paraId="573F06D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A</w:t>
      </w:r>
      <w:proofErr w:type="spellEnd"/>
    </w:p>
    <w:p w14:paraId="27F5A6B8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B</w:t>
      </w:r>
      <w:proofErr w:type="spellEnd"/>
    </w:p>
    <w:p w14:paraId="1609A10F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C</w:t>
      </w:r>
      <w:proofErr w:type="spellEnd"/>
    </w:p>
    <w:p w14:paraId="0A74897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killD</w:t>
      </w:r>
      <w:proofErr w:type="spellEnd"/>
    </w:p>
    <w:p w14:paraId="33CADCA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8073A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2E2685F" w14:textId="77777777" w:rsidR="00D975F5" w:rsidRDefault="00D975F5" w:rsidP="00724335">
      <w:pPr>
        <w:spacing w:after="0"/>
      </w:pPr>
    </w:p>
    <w:p w14:paraId="02CAEB05" w14:textId="77777777" w:rsidR="00D975F5" w:rsidRDefault="00D975F5" w:rsidP="00724335">
      <w:pPr>
        <w:spacing w:after="0"/>
      </w:pPr>
    </w:p>
    <w:p w14:paraId="3DA6BE83" w14:textId="77777777" w:rsidR="00D975F5" w:rsidRDefault="00D975F5" w:rsidP="0072433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40E77B1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B68ECA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34AB1D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3950DF2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844E76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66D9F2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67F5B01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cor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ED32C4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Skills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6565D75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A4C3E2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</w:p>
    <w:p w14:paraId="69F9202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5545F8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0E17736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4A7432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5FC84EF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28B2A9C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1,Name=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Gender=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Score =6000,</w:t>
      </w:r>
    </w:p>
    <w:p w14:paraId="4FEE6F53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proofErr w:type="gramStart"/>
      <w:r>
        <w:rPr>
          <w:rFonts w:ascii="Consolas" w:hAnsi="Consolas"/>
          <w:sz w:val="18"/>
          <w:szCs w:val="18"/>
        </w:rPr>
        <w:t>&gt;{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l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l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},</w:t>
      </w:r>
    </w:p>
    <w:p w14:paraId="09319607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2,Name=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Gender=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Score =3000,</w:t>
      </w:r>
    </w:p>
    <w:p w14:paraId="4E5539F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proofErr w:type="gramStart"/>
      <w:r>
        <w:rPr>
          <w:rFonts w:ascii="Consolas" w:hAnsi="Consolas"/>
          <w:sz w:val="18"/>
          <w:szCs w:val="18"/>
        </w:rPr>
        <w:t>&gt;{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l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},</w:t>
      </w:r>
    </w:p>
    <w:p w14:paraId="369DDE7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3,Name=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Gender=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Score =4500,</w:t>
      </w:r>
    </w:p>
    <w:p w14:paraId="616C99B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proofErr w:type="gramStart"/>
      <w:r>
        <w:rPr>
          <w:rFonts w:ascii="Consolas" w:hAnsi="Consolas"/>
          <w:sz w:val="18"/>
          <w:szCs w:val="18"/>
        </w:rPr>
        <w:t>&gt;{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l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},</w:t>
      </w:r>
    </w:p>
    <w:p w14:paraId="1E516EC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4,Name=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Gender=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Score =8000,</w:t>
      </w:r>
    </w:p>
    <w:p w14:paraId="351285DB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kill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proofErr w:type="gramStart"/>
      <w:r>
        <w:rPr>
          <w:rFonts w:ascii="Consolas" w:hAnsi="Consolas"/>
          <w:sz w:val="18"/>
          <w:szCs w:val="18"/>
        </w:rPr>
        <w:t>&gt;{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l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l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kill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},</w:t>
      </w:r>
    </w:p>
    <w:p w14:paraId="22A5EEB0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2C29E64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4354F9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51F847D" w14:textId="77777777" w:rsidR="00D975F5" w:rsidRDefault="00D975F5" w:rsidP="0072433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52A7372" w14:textId="77777777" w:rsidR="00D975F5" w:rsidRDefault="00D975F5" w:rsidP="00724335">
      <w:pPr>
        <w:spacing w:after="0"/>
      </w:pPr>
    </w:p>
    <w:p w14:paraId="089BB38F" w14:textId="77777777" w:rsidR="00D975F5" w:rsidRDefault="00D975F5" w:rsidP="00724335">
      <w:pPr>
        <w:spacing w:after="0"/>
      </w:pPr>
    </w:p>
    <w:p w14:paraId="584431F1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B3CBED8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4724B91" w14:textId="77777777" w:rsidR="00D975F5" w:rsidRDefault="00D975F5" w:rsidP="00724335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) are projection operators</w:t>
      </w:r>
    </w:p>
    <w:p w14:paraId="5FC9F77B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can specify what properties to retrieve,</w:t>
      </w:r>
    </w:p>
    <w:p w14:paraId="6228029F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ust like TSQL Select clause can specify what columns to retrieve.</w:t>
      </w:r>
    </w:p>
    <w:p w14:paraId="33F97EE8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05864867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0.</w:t>
      </w:r>
    </w:p>
    <w:p w14:paraId="0B943ACA" w14:textId="77777777" w:rsidR="00D975F5" w:rsidRDefault="00D975F5" w:rsidP="00724335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0A000AB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0.1.</w:t>
      </w:r>
    </w:p>
    <w:p w14:paraId="25467D2F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1 has List&lt;T2&gt; as its property,</w:t>
      </w:r>
    </w:p>
    <w:p w14:paraId="1C3D3E7B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here is a List&lt;T1&gt;.</w:t>
      </w:r>
    </w:p>
    <w:p w14:paraId="7492B651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we use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,</w:t>
      </w:r>
    </w:p>
    <w:p w14:paraId="3B694620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return List of List&lt;T2&gt;.</w:t>
      </w:r>
    </w:p>
    <w:p w14:paraId="50B4077A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2 nested foreach loops to get all List of List&lt;T2&gt;</w:t>
      </w:r>
    </w:p>
    <w:p w14:paraId="258FA299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0.2.</w:t>
      </w:r>
    </w:p>
    <w:p w14:paraId="125D81CE" w14:textId="77777777" w:rsidR="00D975F5" w:rsidRDefault="00D975F5" w:rsidP="00724335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flattens queries that return lists of lists into a single list.</w:t>
      </w:r>
    </w:p>
    <w:p w14:paraId="2849747C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just need 1 foreach loops to get all List&lt;T2&gt;</w:t>
      </w:r>
    </w:p>
    <w:p w14:paraId="250678D0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04558D25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1148627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Selec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B6B6B78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selector)</w:t>
      </w:r>
    </w:p>
    <w:p w14:paraId="1306CA9D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697B1CB" w14:textId="77777777" w:rsidR="00D975F5" w:rsidRDefault="00000000" w:rsidP="00724335">
      <w:pPr>
        <w:spacing w:after="0"/>
      </w:pPr>
      <w:hyperlink r:id="rId19" w:history="1">
        <w:r w:rsidR="00D975F5">
          <w:rPr>
            <w:rStyle w:val="Hyperlink"/>
            <w:rFonts w:ascii="Consolas" w:hAnsi="Consolas"/>
            <w:sz w:val="18"/>
            <w:szCs w:val="18"/>
          </w:rPr>
          <w:t>https://msdn.microsoft.com/en-us/library/bb548891(v=vs.110).aspx</w:t>
        </w:r>
      </w:hyperlink>
    </w:p>
    <w:p w14:paraId="048C7A89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jects each element of a sequence into a new form.</w:t>
      </w:r>
    </w:p>
    <w:p w14:paraId="1C459FAE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360B9BBF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662B770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442447B6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&gt; selector)</w:t>
      </w:r>
    </w:p>
    <w:p w14:paraId="3EDFED0E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F96070E" w14:textId="77777777" w:rsidR="00D975F5" w:rsidRDefault="00000000" w:rsidP="00724335">
      <w:pPr>
        <w:spacing w:after="0"/>
      </w:pPr>
      <w:hyperlink r:id="rId20" w:history="1">
        <w:r w:rsidR="00D975F5">
          <w:rPr>
            <w:rStyle w:val="Hyperlink"/>
            <w:rFonts w:ascii="Consolas" w:hAnsi="Consolas"/>
            <w:sz w:val="18"/>
            <w:szCs w:val="18"/>
          </w:rPr>
          <w:t>https://msdn.microsoft.com/en-us/library/bb534336(v=vs.110).aspx</w:t>
        </w:r>
      </w:hyperlink>
    </w:p>
    <w:p w14:paraId="29997D2D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ojects each element of a sequence to an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</w:t>
      </w:r>
    </w:p>
    <w:p w14:paraId="00640011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flattens the resulting sequences into one sequence.</w:t>
      </w:r>
    </w:p>
    <w:p w14:paraId="1763420D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55E9B734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2261CDE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SelectMany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0B2E2793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 ,</w:t>
      </w:r>
      <w:r>
        <w:rPr>
          <w:rFonts w:ascii="Consolas" w:hAnsi="Consolas"/>
          <w:color w:val="008000"/>
          <w:sz w:val="18"/>
          <w:szCs w:val="18"/>
        </w:rPr>
        <w:t> </w:t>
      </w:r>
    </w:p>
    <w:p w14:paraId="04B0EB5B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&gt; </w:t>
      </w:r>
      <w:proofErr w:type="spellStart"/>
      <w:r>
        <w:rPr>
          <w:rFonts w:ascii="Consolas" w:hAnsi="Consolas"/>
          <w:color w:val="008000"/>
          <w:sz w:val="18"/>
          <w:szCs w:val="18"/>
        </w:rPr>
        <w:t>collectionSelector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</w:p>
    <w:p w14:paraId="1241A7F7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resultSelector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BD575DD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7178F01" w14:textId="77777777" w:rsidR="00D975F5" w:rsidRDefault="00000000" w:rsidP="00724335">
      <w:pPr>
        <w:spacing w:after="0"/>
      </w:pPr>
      <w:hyperlink r:id="rId21" w:history="1">
        <w:r w:rsidR="00D975F5">
          <w:rPr>
            <w:rStyle w:val="Hyperlink"/>
            <w:rFonts w:ascii="Consolas" w:hAnsi="Consolas"/>
            <w:sz w:val="18"/>
            <w:szCs w:val="18"/>
          </w:rPr>
          <w:t>https://msdn.microsoft.com/en-us/library/bb534631(v=vs.110).aspx</w:t>
        </w:r>
      </w:hyperlink>
    </w:p>
    <w:p w14:paraId="6DD5EC9B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ojects each element of a sequence to an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,</w:t>
      </w:r>
    </w:p>
    <w:p w14:paraId="42E2EEF1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lattens the resulting sequences into one sequence,</w:t>
      </w:r>
    </w:p>
    <w:p w14:paraId="16F57E7A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nvokes a result selector function on each element therein.</w:t>
      </w:r>
    </w:p>
    <w:p w14:paraId="6301C983" w14:textId="77777777" w:rsidR="00D975F5" w:rsidRDefault="00D975F5" w:rsidP="0072433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</w:p>
    <w:p w14:paraId="569C9376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ype of the elements of source.</w:t>
      </w:r>
    </w:p>
    <w:p w14:paraId="4FD1ECC9" w14:textId="77777777" w:rsidR="00D975F5" w:rsidRDefault="00D975F5" w:rsidP="0072433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Collection</w:t>
      </w:r>
      <w:proofErr w:type="spellEnd"/>
    </w:p>
    <w:p w14:paraId="4375A978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type of the intermediate elements collected by </w:t>
      </w:r>
      <w:proofErr w:type="spellStart"/>
      <w:r>
        <w:rPr>
          <w:rFonts w:ascii="Consolas" w:hAnsi="Consolas"/>
          <w:color w:val="008000"/>
          <w:sz w:val="18"/>
          <w:szCs w:val="18"/>
        </w:rPr>
        <w:t>collectionSelecto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3F34141" w14:textId="77777777" w:rsidR="00D975F5" w:rsidRDefault="00D975F5" w:rsidP="0072433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</w:p>
    <w:p w14:paraId="761B1A39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ype of the elements of the resulting sequence.</w:t>
      </w:r>
    </w:p>
    <w:p w14:paraId="08CA0515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49319A38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EF63AE7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query which has 2 from clause,</w:t>
      </w:r>
    </w:p>
    <w:p w14:paraId="173E5A41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cond from clause will use the result set</w:t>
      </w:r>
    </w:p>
    <w:p w14:paraId="4E193B24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rom the first </w:t>
      </w:r>
      <w:proofErr w:type="gramStart"/>
      <w:r>
        <w:rPr>
          <w:rFonts w:ascii="Consolas" w:hAnsi="Consolas"/>
          <w:color w:val="008000"/>
          <w:sz w:val="18"/>
          <w:szCs w:val="18"/>
        </w:rPr>
        <w:t>from  claus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its source.</w:t>
      </w:r>
    </w:p>
    <w:p w14:paraId="38FEB184" w14:textId="77777777" w:rsidR="00D975F5" w:rsidRDefault="00D975F5" w:rsidP="0072433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ECDBD6" w14:textId="77777777" w:rsidR="00D975F5" w:rsidRDefault="00D975F5" w:rsidP="00724335">
      <w:pPr>
        <w:spacing w:after="0"/>
      </w:pPr>
    </w:p>
    <w:p w14:paraId="22BA7424" w14:textId="2985E2ED" w:rsidR="00D975F5" w:rsidRDefault="00D975F5" w:rsidP="00724335">
      <w:pPr>
        <w:spacing w:after="0"/>
      </w:pPr>
      <w:r>
        <w:rPr>
          <w:noProof/>
        </w:rPr>
        <w:lastRenderedPageBreak/>
        <w:drawing>
          <wp:inline distT="0" distB="0" distL="0" distR="0" wp14:anchorId="625F6725" wp14:editId="117DFDFF">
            <wp:extent cx="5274310" cy="47345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3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642EC" w14:textId="77777777" w:rsidR="00D975F5" w:rsidRDefault="00D975F5" w:rsidP="00724335">
      <w:pPr>
        <w:spacing w:after="0"/>
      </w:pPr>
    </w:p>
    <w:p w14:paraId="19423A45" w14:textId="091AD928" w:rsidR="00D975F5" w:rsidRDefault="00D975F5" w:rsidP="00724335">
      <w:pPr>
        <w:spacing w:after="0"/>
      </w:pPr>
      <w:r>
        <w:rPr>
          <w:noProof/>
        </w:rPr>
        <w:lastRenderedPageBreak/>
        <w:drawing>
          <wp:inline distT="0" distB="0" distL="0" distR="0" wp14:anchorId="0104E231" wp14:editId="19987706">
            <wp:extent cx="5274310" cy="49276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21713" w14:textId="77777777" w:rsidR="00D975F5" w:rsidRDefault="00D975F5" w:rsidP="00724335">
      <w:pPr>
        <w:spacing w:after="0"/>
      </w:pPr>
    </w:p>
    <w:p w14:paraId="5CFBFB9B" w14:textId="68BFC00B" w:rsidR="00D975F5" w:rsidRDefault="00D975F5" w:rsidP="00724335">
      <w:pPr>
        <w:spacing w:after="0"/>
      </w:pPr>
      <w:r>
        <w:rPr>
          <w:noProof/>
        </w:rPr>
        <w:drawing>
          <wp:inline distT="0" distB="0" distL="0" distR="0" wp14:anchorId="33662CEC" wp14:editId="77F0B795">
            <wp:extent cx="5274310" cy="39052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062FE" w14:textId="77777777" w:rsidR="00D975F5" w:rsidRDefault="00D975F5" w:rsidP="00724335">
      <w:pPr>
        <w:spacing w:after="0"/>
      </w:pPr>
    </w:p>
    <w:p w14:paraId="26128384" w14:textId="523F46EF" w:rsidR="00D975F5" w:rsidRDefault="00D975F5" w:rsidP="00724335">
      <w:pPr>
        <w:spacing w:after="0"/>
      </w:pPr>
      <w:r>
        <w:rPr>
          <w:noProof/>
        </w:rPr>
        <w:lastRenderedPageBreak/>
        <w:drawing>
          <wp:inline distT="0" distB="0" distL="0" distR="0" wp14:anchorId="71D61946" wp14:editId="75B595C3">
            <wp:extent cx="5274310" cy="488124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81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75F5" w:rsidSect="00002C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FF5D9" w14:textId="77777777" w:rsidR="00D94C6C" w:rsidRDefault="00D94C6C" w:rsidP="000435DB">
      <w:pPr>
        <w:spacing w:after="0" w:line="240" w:lineRule="auto"/>
      </w:pPr>
      <w:r>
        <w:separator/>
      </w:r>
    </w:p>
  </w:endnote>
  <w:endnote w:type="continuationSeparator" w:id="0">
    <w:p w14:paraId="6FACE042" w14:textId="77777777" w:rsidR="00D94C6C" w:rsidRDefault="00D94C6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4AB6D" w14:textId="77777777" w:rsidR="00D94C6C" w:rsidRDefault="00D94C6C" w:rsidP="000435DB">
      <w:pPr>
        <w:spacing w:after="0" w:line="240" w:lineRule="auto"/>
      </w:pPr>
      <w:r>
        <w:separator/>
      </w:r>
    </w:p>
  </w:footnote>
  <w:footnote w:type="continuationSeparator" w:id="0">
    <w:p w14:paraId="284ECAE4" w14:textId="77777777" w:rsidR="00D94C6C" w:rsidRDefault="00D94C6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czMTYwsjAxMjFX0lEKTi0uzszPAykwrAUAeQ241CwAAAA="/>
  </w:docVars>
  <w:rsids>
    <w:rsidRoot w:val="00BF1C8A"/>
    <w:rsid w:val="0000022B"/>
    <w:rsid w:val="00002CDF"/>
    <w:rsid w:val="000435DB"/>
    <w:rsid w:val="00147C60"/>
    <w:rsid w:val="00163BD7"/>
    <w:rsid w:val="00173998"/>
    <w:rsid w:val="0018231F"/>
    <w:rsid w:val="001856E1"/>
    <w:rsid w:val="001912EB"/>
    <w:rsid w:val="00202803"/>
    <w:rsid w:val="00205434"/>
    <w:rsid w:val="002F1FE5"/>
    <w:rsid w:val="005500E8"/>
    <w:rsid w:val="00554B5D"/>
    <w:rsid w:val="00566FBE"/>
    <w:rsid w:val="005C4DA5"/>
    <w:rsid w:val="00625059"/>
    <w:rsid w:val="006E0D66"/>
    <w:rsid w:val="006E47A2"/>
    <w:rsid w:val="00701353"/>
    <w:rsid w:val="00724335"/>
    <w:rsid w:val="00733C97"/>
    <w:rsid w:val="00762395"/>
    <w:rsid w:val="00925D04"/>
    <w:rsid w:val="0095375D"/>
    <w:rsid w:val="00A877FF"/>
    <w:rsid w:val="00AC0C87"/>
    <w:rsid w:val="00B16A34"/>
    <w:rsid w:val="00BC579A"/>
    <w:rsid w:val="00BF1C8A"/>
    <w:rsid w:val="00C12C30"/>
    <w:rsid w:val="00C37F31"/>
    <w:rsid w:val="00C93522"/>
    <w:rsid w:val="00D1086D"/>
    <w:rsid w:val="00D51059"/>
    <w:rsid w:val="00D94C6C"/>
    <w:rsid w:val="00D975F5"/>
    <w:rsid w:val="00DA2B82"/>
    <w:rsid w:val="00DC509C"/>
    <w:rsid w:val="00DD5F1B"/>
    <w:rsid w:val="00DD61BB"/>
    <w:rsid w:val="00DE123E"/>
    <w:rsid w:val="00E11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hyperlink" Target="https://msdn.microsoft.com/en-us/library/bb534631%28v=vs.110%29.aspx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msdn.microsoft.com/en-us/library/bb534631%28v=vs.110%29.aspx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hyperlink" Target="https://msdn.microsoft.com/en-us/library/bb534336%28v=vs.110%29.aspx" TargetMode="External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hyperlink" Target="https://msdn.microsoft.com/en-us/library/bb534336%28v=vs.110%29.aspx" TargetMode="External"/><Relationship Id="rId20" Type="http://schemas.openxmlformats.org/officeDocument/2006/relationships/hyperlink" Target="https://msdn.microsoft.com/en-us/library/bb534336%28v=vs.110%29.asp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bb534631%28v=vs.110%29.aspx" TargetMode="External"/><Relationship Id="rId24" Type="http://schemas.openxmlformats.org/officeDocument/2006/relationships/image" Target="media/image6.png"/><Relationship Id="rId5" Type="http://schemas.openxmlformats.org/officeDocument/2006/relationships/settings" Target="settings.xml"/><Relationship Id="rId15" Type="http://schemas.openxmlformats.org/officeDocument/2006/relationships/hyperlink" Target="https://msdn.microsoft.com/en-us/library/bb534336%28v=vs.110%29.aspx" TargetMode="External"/><Relationship Id="rId23" Type="http://schemas.openxmlformats.org/officeDocument/2006/relationships/image" Target="media/image5.png"/><Relationship Id="rId10" Type="http://schemas.openxmlformats.org/officeDocument/2006/relationships/hyperlink" Target="https://msdn.microsoft.com/en-us/library/bb534336%28v=vs.110%29.aspx" TargetMode="External"/><Relationship Id="rId19" Type="http://schemas.openxmlformats.org/officeDocument/2006/relationships/hyperlink" Target="https://msdn.microsoft.com/en-us/library/bb548891%28v=vs.110%29.aspx" TargetMode="External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548891%28v=vs.110%29.aspx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3</Pages>
  <Words>3962</Words>
  <Characters>22586</Characters>
  <Application>Microsoft Office Word</Application>
  <DocSecurity>0</DocSecurity>
  <Lines>188</Lines>
  <Paragraphs>52</Paragraphs>
  <ScaleCrop>false</ScaleCrop>
  <Company/>
  <LinksUpToDate>false</LinksUpToDate>
  <CharactersWithSpaces>2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5</cp:revision>
  <dcterms:created xsi:type="dcterms:W3CDTF">2022-10-19T17:36:00Z</dcterms:created>
  <dcterms:modified xsi:type="dcterms:W3CDTF">2022-11-14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